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CF67DC">
      <w:pPr>
        <w:spacing w:line="240" w:lineRule="auto"/>
        <w:jc w:val="center"/>
        <w:rPr>
          <w:b/>
        </w:rPr>
      </w:pPr>
    </w:p>
    <w:p w14:paraId="1D725035" w14:textId="77777777" w:rsidR="00CF67DC" w:rsidRDefault="00CF67DC" w:rsidP="00CF67DC">
      <w:pPr>
        <w:spacing w:line="240" w:lineRule="auto"/>
      </w:pPr>
    </w:p>
    <w:p w14:paraId="457BC058" w14:textId="77777777" w:rsidR="00CF67DC" w:rsidRDefault="00CF67DC" w:rsidP="00CF67DC">
      <w:pPr>
        <w:spacing w:line="240" w:lineRule="auto"/>
      </w:pPr>
    </w:p>
    <w:p w14:paraId="5EBA4791" w14:textId="77777777" w:rsidR="00CF67DC" w:rsidRDefault="00CF67DC" w:rsidP="00CF67DC">
      <w:pPr>
        <w:spacing w:line="240" w:lineRule="auto"/>
        <w:rPr>
          <w:b/>
          <w:bCs/>
        </w:rPr>
      </w:pPr>
    </w:p>
    <w:p w14:paraId="2B5872B3" w14:textId="77777777" w:rsidR="00CF67DC" w:rsidRDefault="00CF67DC" w:rsidP="00CF67DC">
      <w:pPr>
        <w:spacing w:line="240" w:lineRule="auto"/>
        <w:rPr>
          <w:b/>
          <w:bCs/>
        </w:rPr>
      </w:pPr>
    </w:p>
    <w:p w14:paraId="7B34FB84" w14:textId="77777777" w:rsidR="00CF67DC" w:rsidRDefault="00CF67DC" w:rsidP="00CF67DC">
      <w:pPr>
        <w:spacing w:line="240" w:lineRule="auto"/>
        <w:rPr>
          <w:b/>
          <w:bCs/>
        </w:rPr>
      </w:pPr>
    </w:p>
    <w:p w14:paraId="43D89BD8" w14:textId="77777777" w:rsidR="00CF67DC" w:rsidRDefault="00CF67DC" w:rsidP="00CF67DC">
      <w:pPr>
        <w:spacing w:line="240" w:lineRule="auto"/>
        <w:rPr>
          <w:b/>
          <w:bCs/>
        </w:rPr>
      </w:pPr>
    </w:p>
    <w:p w14:paraId="67DF91CC" w14:textId="77777777" w:rsidR="00CF67DC" w:rsidRDefault="00CF67DC" w:rsidP="00CF67DC">
      <w:pPr>
        <w:spacing w:line="240" w:lineRule="auto"/>
        <w:rPr>
          <w:b/>
          <w:bCs/>
        </w:rPr>
      </w:pPr>
    </w:p>
    <w:p w14:paraId="06E92145" w14:textId="77777777" w:rsidR="00CF67DC" w:rsidRDefault="00CF67DC" w:rsidP="00CF67DC">
      <w:pPr>
        <w:spacing w:line="240" w:lineRule="auto"/>
        <w:rPr>
          <w:b/>
          <w:bCs/>
        </w:rPr>
      </w:pPr>
    </w:p>
    <w:p w14:paraId="25FBD83A" w14:textId="77777777" w:rsidR="00CF67DC" w:rsidRDefault="00CF67DC" w:rsidP="00CF67DC">
      <w:pPr>
        <w:spacing w:line="240" w:lineRule="auto"/>
        <w:rPr>
          <w:b/>
          <w:bCs/>
        </w:rPr>
      </w:pPr>
    </w:p>
    <w:p w14:paraId="49A2F0B4" w14:textId="77777777" w:rsidR="00CF67DC" w:rsidRDefault="00CF67DC" w:rsidP="00CF67DC">
      <w:pPr>
        <w:spacing w:line="240" w:lineRule="auto"/>
        <w:rPr>
          <w:b/>
          <w:bCs/>
        </w:rPr>
      </w:pPr>
    </w:p>
    <w:p w14:paraId="5352620B" w14:textId="77777777" w:rsidR="00CF67DC" w:rsidRDefault="00CF67DC" w:rsidP="00CF67DC">
      <w:pPr>
        <w:spacing w:line="240" w:lineRule="auto"/>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Doris Chika Onyima</w:t>
      </w:r>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474FACF1" w14:textId="2C33E5F7" w:rsidR="00BA4B4F" w:rsidRDefault="00280642" w:rsidP="000F6A75">
      <w:r w:rsidRPr="00E13BB4">
        <w:rPr>
          <w:highlight w:val="yellow"/>
        </w:rPr>
        <w:lastRenderedPageBreak/>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3130772"/>
      <w:r w:rsidRPr="00BA4B4F">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3130773"/>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3130774"/>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517C2364" w14:textId="5F3BCE06" w:rsidR="005624A3" w:rsidRPr="005624A3" w:rsidRDefault="00B16389">
          <w:pPr>
            <w:pStyle w:val="TOC2"/>
            <w:rPr>
              <w:rFonts w:asciiTheme="minorHAnsi" w:eastAsiaTheme="minorEastAsia" w:hAnsiTheme="minorHAnsi" w:cstheme="minorBidi"/>
              <w:color w:val="auto"/>
              <w:lang w:val="en-GB" w:eastAsia="en-GB"/>
            </w:rPr>
          </w:pPr>
          <w:r w:rsidRPr="005624A3">
            <w:rPr>
              <w:color w:val="auto"/>
            </w:rPr>
            <w:fldChar w:fldCharType="begin"/>
          </w:r>
          <w:r w:rsidRPr="005624A3">
            <w:rPr>
              <w:color w:val="auto"/>
            </w:rPr>
            <w:instrText xml:space="preserve"> TOC \h \z \t "Heading 1,2,Heading 2,3,Heading 3,4,Heading 4,5,Section,1" </w:instrText>
          </w:r>
          <w:r w:rsidRPr="005624A3">
            <w:rPr>
              <w:color w:val="auto"/>
            </w:rPr>
            <w:fldChar w:fldCharType="separate"/>
          </w:r>
          <w:hyperlink w:anchor="_Toc183130772" w:history="1">
            <w:r w:rsidR="005624A3" w:rsidRPr="005624A3">
              <w:rPr>
                <w:rStyle w:val="Hyperlink"/>
                <w:color w:val="auto"/>
              </w:rPr>
              <w:t>Abstract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2 \h </w:instrText>
            </w:r>
            <w:r w:rsidR="005624A3" w:rsidRPr="005624A3">
              <w:rPr>
                <w:webHidden/>
                <w:color w:val="auto"/>
              </w:rPr>
            </w:r>
            <w:r w:rsidR="005624A3" w:rsidRPr="005624A3">
              <w:rPr>
                <w:webHidden/>
                <w:color w:val="auto"/>
              </w:rPr>
              <w:fldChar w:fldCharType="separate"/>
            </w:r>
            <w:r w:rsidR="005624A3" w:rsidRPr="005624A3">
              <w:rPr>
                <w:webHidden/>
                <w:color w:val="auto"/>
              </w:rPr>
              <w:t>2</w:t>
            </w:r>
            <w:r w:rsidR="005624A3" w:rsidRPr="005624A3">
              <w:rPr>
                <w:webHidden/>
                <w:color w:val="auto"/>
              </w:rPr>
              <w:fldChar w:fldCharType="end"/>
            </w:r>
          </w:hyperlink>
        </w:p>
        <w:p w14:paraId="2266859A" w14:textId="59E9CCC4" w:rsidR="005624A3" w:rsidRPr="005624A3" w:rsidRDefault="007D6B1D">
          <w:pPr>
            <w:pStyle w:val="TOC2"/>
            <w:rPr>
              <w:rFonts w:asciiTheme="minorHAnsi" w:eastAsiaTheme="minorEastAsia" w:hAnsiTheme="minorHAnsi" w:cstheme="minorBidi"/>
              <w:color w:val="auto"/>
              <w:lang w:val="en-GB" w:eastAsia="en-GB"/>
            </w:rPr>
          </w:pPr>
          <w:hyperlink w:anchor="_Toc183130773" w:history="1">
            <w:r w:rsidR="005624A3" w:rsidRPr="005624A3">
              <w:rPr>
                <w:rStyle w:val="Hyperlink"/>
                <w:color w:val="auto"/>
              </w:rPr>
              <w:t>Dedication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3 \h </w:instrText>
            </w:r>
            <w:r w:rsidR="005624A3" w:rsidRPr="005624A3">
              <w:rPr>
                <w:webHidden/>
                <w:color w:val="auto"/>
              </w:rPr>
            </w:r>
            <w:r w:rsidR="005624A3" w:rsidRPr="005624A3">
              <w:rPr>
                <w:webHidden/>
                <w:color w:val="auto"/>
              </w:rPr>
              <w:fldChar w:fldCharType="separate"/>
            </w:r>
            <w:r w:rsidR="005624A3" w:rsidRPr="005624A3">
              <w:rPr>
                <w:webHidden/>
                <w:color w:val="auto"/>
              </w:rPr>
              <w:t>3</w:t>
            </w:r>
            <w:r w:rsidR="005624A3" w:rsidRPr="005624A3">
              <w:rPr>
                <w:webHidden/>
                <w:color w:val="auto"/>
              </w:rPr>
              <w:fldChar w:fldCharType="end"/>
            </w:r>
          </w:hyperlink>
        </w:p>
        <w:p w14:paraId="5220295B" w14:textId="4D843ED0" w:rsidR="005624A3" w:rsidRPr="005624A3" w:rsidRDefault="007D6B1D">
          <w:pPr>
            <w:pStyle w:val="TOC2"/>
            <w:rPr>
              <w:rFonts w:asciiTheme="minorHAnsi" w:eastAsiaTheme="minorEastAsia" w:hAnsiTheme="minorHAnsi" w:cstheme="minorBidi"/>
              <w:color w:val="auto"/>
              <w:lang w:val="en-GB" w:eastAsia="en-GB"/>
            </w:rPr>
          </w:pPr>
          <w:hyperlink w:anchor="_Toc183130774" w:history="1">
            <w:r w:rsidR="005624A3" w:rsidRPr="005624A3">
              <w:rPr>
                <w:rStyle w:val="Hyperlink"/>
                <w:color w:val="auto"/>
              </w:rPr>
              <w:t>Acknowledgment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4 \h </w:instrText>
            </w:r>
            <w:r w:rsidR="005624A3" w:rsidRPr="005624A3">
              <w:rPr>
                <w:webHidden/>
                <w:color w:val="auto"/>
              </w:rPr>
            </w:r>
            <w:r w:rsidR="005624A3" w:rsidRPr="005624A3">
              <w:rPr>
                <w:webHidden/>
                <w:color w:val="auto"/>
              </w:rPr>
              <w:fldChar w:fldCharType="separate"/>
            </w:r>
            <w:r w:rsidR="005624A3" w:rsidRPr="005624A3">
              <w:rPr>
                <w:webHidden/>
                <w:color w:val="auto"/>
              </w:rPr>
              <w:t>4</w:t>
            </w:r>
            <w:r w:rsidR="005624A3" w:rsidRPr="005624A3">
              <w:rPr>
                <w:webHidden/>
                <w:color w:val="auto"/>
              </w:rPr>
              <w:fldChar w:fldCharType="end"/>
            </w:r>
          </w:hyperlink>
        </w:p>
        <w:p w14:paraId="36DF5BAE" w14:textId="022279DD" w:rsidR="005624A3" w:rsidRPr="005624A3" w:rsidRDefault="007D6B1D">
          <w:pPr>
            <w:pStyle w:val="TOC2"/>
            <w:rPr>
              <w:rFonts w:asciiTheme="minorHAnsi" w:eastAsiaTheme="minorEastAsia" w:hAnsiTheme="minorHAnsi" w:cstheme="minorBidi"/>
              <w:color w:val="auto"/>
              <w:lang w:val="en-GB" w:eastAsia="en-GB"/>
            </w:rPr>
          </w:pPr>
          <w:hyperlink w:anchor="_Toc183130775" w:history="1">
            <w:r w:rsidR="005624A3" w:rsidRPr="005624A3">
              <w:rPr>
                <w:rStyle w:val="Hyperlink"/>
                <w:color w:val="auto"/>
              </w:rPr>
              <w:t>Problem</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5 \h </w:instrText>
            </w:r>
            <w:r w:rsidR="005624A3" w:rsidRPr="005624A3">
              <w:rPr>
                <w:webHidden/>
                <w:color w:val="auto"/>
              </w:rPr>
            </w:r>
            <w:r w:rsidR="005624A3" w:rsidRPr="005624A3">
              <w:rPr>
                <w:webHidden/>
                <w:color w:val="auto"/>
              </w:rPr>
              <w:fldChar w:fldCharType="separate"/>
            </w:r>
            <w:r w:rsidR="005624A3" w:rsidRPr="005624A3">
              <w:rPr>
                <w:webHidden/>
                <w:color w:val="auto"/>
              </w:rPr>
              <w:t>7</w:t>
            </w:r>
            <w:r w:rsidR="005624A3" w:rsidRPr="005624A3">
              <w:rPr>
                <w:webHidden/>
                <w:color w:val="auto"/>
              </w:rPr>
              <w:fldChar w:fldCharType="end"/>
            </w:r>
          </w:hyperlink>
        </w:p>
        <w:p w14:paraId="31CCF0F6" w14:textId="231D6A0C" w:rsidR="005624A3" w:rsidRPr="005624A3" w:rsidRDefault="007D6B1D">
          <w:pPr>
            <w:pStyle w:val="TOC2"/>
            <w:rPr>
              <w:rFonts w:asciiTheme="minorHAnsi" w:eastAsiaTheme="minorEastAsia" w:hAnsiTheme="minorHAnsi" w:cstheme="minorBidi"/>
              <w:color w:val="auto"/>
              <w:lang w:val="en-GB" w:eastAsia="en-GB"/>
            </w:rPr>
          </w:pPr>
          <w:hyperlink w:anchor="_Toc183130776" w:history="1">
            <w:r w:rsidR="005624A3" w:rsidRPr="005624A3">
              <w:rPr>
                <w:rStyle w:val="Hyperlink"/>
                <w:color w:val="auto"/>
              </w:rPr>
              <w:t>Project Aim and Supporting Objectives</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6 \h </w:instrText>
            </w:r>
            <w:r w:rsidR="005624A3" w:rsidRPr="005624A3">
              <w:rPr>
                <w:webHidden/>
                <w:color w:val="auto"/>
              </w:rPr>
            </w:r>
            <w:r w:rsidR="005624A3" w:rsidRPr="005624A3">
              <w:rPr>
                <w:webHidden/>
                <w:color w:val="auto"/>
              </w:rPr>
              <w:fldChar w:fldCharType="separate"/>
            </w:r>
            <w:r w:rsidR="005624A3" w:rsidRPr="005624A3">
              <w:rPr>
                <w:webHidden/>
                <w:color w:val="auto"/>
              </w:rPr>
              <w:t>8</w:t>
            </w:r>
            <w:r w:rsidR="005624A3" w:rsidRPr="005624A3">
              <w:rPr>
                <w:webHidden/>
                <w:color w:val="auto"/>
              </w:rPr>
              <w:fldChar w:fldCharType="end"/>
            </w:r>
          </w:hyperlink>
        </w:p>
        <w:p w14:paraId="1E44E389" w14:textId="20FE6B45" w:rsidR="005624A3" w:rsidRPr="005624A3" w:rsidRDefault="007D6B1D">
          <w:pPr>
            <w:pStyle w:val="TOC2"/>
            <w:rPr>
              <w:rFonts w:asciiTheme="minorHAnsi" w:eastAsiaTheme="minorEastAsia" w:hAnsiTheme="minorHAnsi" w:cstheme="minorBidi"/>
              <w:color w:val="auto"/>
              <w:lang w:val="en-GB" w:eastAsia="en-GB"/>
            </w:rPr>
          </w:pPr>
          <w:hyperlink w:anchor="_Toc183130777" w:history="1">
            <w:r w:rsidR="005624A3" w:rsidRPr="005624A3">
              <w:rPr>
                <w:rStyle w:val="Hyperlink"/>
                <w:color w:val="auto"/>
              </w:rPr>
              <w:t>Practice Question</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7 \h </w:instrText>
            </w:r>
            <w:r w:rsidR="005624A3" w:rsidRPr="005624A3">
              <w:rPr>
                <w:webHidden/>
                <w:color w:val="auto"/>
              </w:rPr>
            </w:r>
            <w:r w:rsidR="005624A3" w:rsidRPr="005624A3">
              <w:rPr>
                <w:webHidden/>
                <w:color w:val="auto"/>
              </w:rPr>
              <w:fldChar w:fldCharType="separate"/>
            </w:r>
            <w:r w:rsidR="005624A3" w:rsidRPr="005624A3">
              <w:rPr>
                <w:webHidden/>
                <w:color w:val="auto"/>
              </w:rPr>
              <w:t>9</w:t>
            </w:r>
            <w:r w:rsidR="005624A3" w:rsidRPr="005624A3">
              <w:rPr>
                <w:webHidden/>
                <w:color w:val="auto"/>
              </w:rPr>
              <w:fldChar w:fldCharType="end"/>
            </w:r>
          </w:hyperlink>
        </w:p>
        <w:p w14:paraId="53D9D443" w14:textId="55A6B259" w:rsidR="005624A3" w:rsidRPr="005624A3" w:rsidRDefault="007D6B1D">
          <w:pPr>
            <w:pStyle w:val="TOC2"/>
            <w:rPr>
              <w:rFonts w:asciiTheme="minorHAnsi" w:eastAsiaTheme="minorEastAsia" w:hAnsiTheme="minorHAnsi" w:cstheme="minorBidi"/>
              <w:color w:val="auto"/>
              <w:lang w:val="en-GB" w:eastAsia="en-GB"/>
            </w:rPr>
          </w:pPr>
          <w:hyperlink w:anchor="_Toc183130778" w:history="1">
            <w:r w:rsidR="005624A3" w:rsidRPr="005624A3">
              <w:rPr>
                <w:rStyle w:val="Hyperlink"/>
                <w:color w:val="auto"/>
              </w:rPr>
              <w:t>Research Synthesis and Evidence-Based Intervention (NR 702)</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8 \h </w:instrText>
            </w:r>
            <w:r w:rsidR="005624A3" w:rsidRPr="005624A3">
              <w:rPr>
                <w:webHidden/>
                <w:color w:val="auto"/>
              </w:rPr>
            </w:r>
            <w:r w:rsidR="005624A3" w:rsidRPr="005624A3">
              <w:rPr>
                <w:webHidden/>
                <w:color w:val="auto"/>
              </w:rPr>
              <w:fldChar w:fldCharType="separate"/>
            </w:r>
            <w:r w:rsidR="005624A3" w:rsidRPr="005624A3">
              <w:rPr>
                <w:webHidden/>
                <w:color w:val="auto"/>
              </w:rPr>
              <w:t>9</w:t>
            </w:r>
            <w:r w:rsidR="005624A3" w:rsidRPr="005624A3">
              <w:rPr>
                <w:webHidden/>
                <w:color w:val="auto"/>
              </w:rPr>
              <w:fldChar w:fldCharType="end"/>
            </w:r>
          </w:hyperlink>
        </w:p>
        <w:p w14:paraId="66B0F1D8" w14:textId="1284B8B1" w:rsidR="005624A3" w:rsidRPr="005624A3" w:rsidRDefault="007D6B1D">
          <w:pPr>
            <w:pStyle w:val="TOC2"/>
            <w:rPr>
              <w:rFonts w:asciiTheme="minorHAnsi" w:eastAsiaTheme="minorEastAsia" w:hAnsiTheme="minorHAnsi" w:cstheme="minorBidi"/>
              <w:color w:val="auto"/>
              <w:lang w:val="en-GB" w:eastAsia="en-GB"/>
            </w:rPr>
          </w:pPr>
          <w:hyperlink w:anchor="_Toc183130779" w:history="1">
            <w:r w:rsidR="005624A3" w:rsidRPr="005624A3">
              <w:rPr>
                <w:rStyle w:val="Hyperlink"/>
                <w:color w:val="auto"/>
              </w:rPr>
              <w:t>Methodology (NR 702)</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9 \h </w:instrText>
            </w:r>
            <w:r w:rsidR="005624A3" w:rsidRPr="005624A3">
              <w:rPr>
                <w:webHidden/>
                <w:color w:val="auto"/>
              </w:rPr>
            </w:r>
            <w:r w:rsidR="005624A3" w:rsidRPr="005624A3">
              <w:rPr>
                <w:webHidden/>
                <w:color w:val="auto"/>
              </w:rPr>
              <w:fldChar w:fldCharType="separate"/>
            </w:r>
            <w:r w:rsidR="005624A3" w:rsidRPr="005624A3">
              <w:rPr>
                <w:webHidden/>
                <w:color w:val="auto"/>
              </w:rPr>
              <w:t>12</w:t>
            </w:r>
            <w:r w:rsidR="005624A3" w:rsidRPr="005624A3">
              <w:rPr>
                <w:webHidden/>
                <w:color w:val="auto"/>
              </w:rPr>
              <w:fldChar w:fldCharType="end"/>
            </w:r>
          </w:hyperlink>
        </w:p>
        <w:p w14:paraId="2D3ACDB4" w14:textId="6472E70E" w:rsidR="005624A3" w:rsidRPr="005624A3" w:rsidRDefault="007D6B1D">
          <w:pPr>
            <w:pStyle w:val="TOC3"/>
            <w:rPr>
              <w:rFonts w:asciiTheme="minorHAnsi" w:eastAsiaTheme="minorEastAsia" w:hAnsiTheme="minorHAnsi" w:cstheme="minorBidi"/>
              <w:color w:val="auto"/>
              <w:lang w:val="en-GB" w:eastAsia="en-GB"/>
            </w:rPr>
          </w:pPr>
          <w:hyperlink w:anchor="_Toc183130780" w:history="1">
            <w:r w:rsidR="005624A3" w:rsidRPr="005624A3">
              <w:rPr>
                <w:rStyle w:val="Hyperlink"/>
                <w:color w:val="auto"/>
              </w:rPr>
              <w:t>Organizational Setting</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0 \h </w:instrText>
            </w:r>
            <w:r w:rsidR="005624A3" w:rsidRPr="005624A3">
              <w:rPr>
                <w:webHidden/>
                <w:color w:val="auto"/>
              </w:rPr>
            </w:r>
            <w:r w:rsidR="005624A3" w:rsidRPr="005624A3">
              <w:rPr>
                <w:webHidden/>
                <w:color w:val="auto"/>
              </w:rPr>
              <w:fldChar w:fldCharType="separate"/>
            </w:r>
            <w:r w:rsidR="005624A3" w:rsidRPr="005624A3">
              <w:rPr>
                <w:webHidden/>
                <w:color w:val="auto"/>
              </w:rPr>
              <w:t>13</w:t>
            </w:r>
            <w:r w:rsidR="005624A3" w:rsidRPr="005624A3">
              <w:rPr>
                <w:webHidden/>
                <w:color w:val="auto"/>
              </w:rPr>
              <w:fldChar w:fldCharType="end"/>
            </w:r>
          </w:hyperlink>
        </w:p>
        <w:p w14:paraId="43F22AE3" w14:textId="487E090B" w:rsidR="005624A3" w:rsidRPr="005624A3" w:rsidRDefault="007D6B1D">
          <w:pPr>
            <w:pStyle w:val="TOC3"/>
            <w:rPr>
              <w:rFonts w:asciiTheme="minorHAnsi" w:eastAsiaTheme="minorEastAsia" w:hAnsiTheme="minorHAnsi" w:cstheme="minorBidi"/>
              <w:color w:val="auto"/>
              <w:lang w:val="en-GB" w:eastAsia="en-GB"/>
            </w:rPr>
          </w:pPr>
          <w:hyperlink w:anchor="_Toc183130781" w:history="1">
            <w:r w:rsidR="005624A3" w:rsidRPr="005624A3">
              <w:rPr>
                <w:rStyle w:val="Hyperlink"/>
                <w:color w:val="auto"/>
              </w:rPr>
              <w:t>Population</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1 \h </w:instrText>
            </w:r>
            <w:r w:rsidR="005624A3" w:rsidRPr="005624A3">
              <w:rPr>
                <w:webHidden/>
                <w:color w:val="auto"/>
              </w:rPr>
            </w:r>
            <w:r w:rsidR="005624A3" w:rsidRPr="005624A3">
              <w:rPr>
                <w:webHidden/>
                <w:color w:val="auto"/>
              </w:rPr>
              <w:fldChar w:fldCharType="separate"/>
            </w:r>
            <w:r w:rsidR="005624A3" w:rsidRPr="005624A3">
              <w:rPr>
                <w:webHidden/>
                <w:color w:val="auto"/>
              </w:rPr>
              <w:t>13</w:t>
            </w:r>
            <w:r w:rsidR="005624A3" w:rsidRPr="005624A3">
              <w:rPr>
                <w:webHidden/>
                <w:color w:val="auto"/>
              </w:rPr>
              <w:fldChar w:fldCharType="end"/>
            </w:r>
          </w:hyperlink>
        </w:p>
        <w:p w14:paraId="3C641EA8" w14:textId="749794CE" w:rsidR="005624A3" w:rsidRPr="005624A3" w:rsidRDefault="007D6B1D">
          <w:pPr>
            <w:pStyle w:val="TOC3"/>
            <w:rPr>
              <w:rFonts w:asciiTheme="minorHAnsi" w:eastAsiaTheme="minorEastAsia" w:hAnsiTheme="minorHAnsi" w:cstheme="minorBidi"/>
              <w:color w:val="auto"/>
              <w:lang w:val="en-GB" w:eastAsia="en-GB"/>
            </w:rPr>
          </w:pPr>
          <w:hyperlink w:anchor="_Toc183130782" w:history="1">
            <w:r w:rsidR="005624A3" w:rsidRPr="005624A3">
              <w:rPr>
                <w:rStyle w:val="Hyperlink"/>
                <w:color w:val="auto"/>
              </w:rPr>
              <w:t>Translation Science (or QI Model + Nursing Theory) and Project Management</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2 \h </w:instrText>
            </w:r>
            <w:r w:rsidR="005624A3" w:rsidRPr="005624A3">
              <w:rPr>
                <w:webHidden/>
                <w:color w:val="auto"/>
              </w:rPr>
            </w:r>
            <w:r w:rsidR="005624A3" w:rsidRPr="005624A3">
              <w:rPr>
                <w:webHidden/>
                <w:color w:val="auto"/>
              </w:rPr>
              <w:fldChar w:fldCharType="separate"/>
            </w:r>
            <w:r w:rsidR="005624A3" w:rsidRPr="005624A3">
              <w:rPr>
                <w:webHidden/>
                <w:color w:val="auto"/>
              </w:rPr>
              <w:t>13</w:t>
            </w:r>
            <w:r w:rsidR="005624A3" w:rsidRPr="005624A3">
              <w:rPr>
                <w:webHidden/>
                <w:color w:val="auto"/>
              </w:rPr>
              <w:fldChar w:fldCharType="end"/>
            </w:r>
          </w:hyperlink>
        </w:p>
        <w:p w14:paraId="67F8E4DA" w14:textId="281AE0AC" w:rsidR="005624A3" w:rsidRPr="005624A3" w:rsidRDefault="007D6B1D">
          <w:pPr>
            <w:pStyle w:val="TOC3"/>
            <w:rPr>
              <w:rFonts w:asciiTheme="minorHAnsi" w:eastAsiaTheme="minorEastAsia" w:hAnsiTheme="minorHAnsi" w:cstheme="minorBidi"/>
              <w:color w:val="auto"/>
              <w:lang w:val="en-GB" w:eastAsia="en-GB"/>
            </w:rPr>
          </w:pPr>
          <w:hyperlink w:anchor="_Toc183130783" w:history="1">
            <w:r w:rsidR="005624A3" w:rsidRPr="005624A3">
              <w:rPr>
                <w:rStyle w:val="Hyperlink"/>
                <w:color w:val="auto"/>
              </w:rPr>
              <w:t>Plans for Sustainability</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3 \h </w:instrText>
            </w:r>
            <w:r w:rsidR="005624A3" w:rsidRPr="005624A3">
              <w:rPr>
                <w:webHidden/>
                <w:color w:val="auto"/>
              </w:rPr>
            </w:r>
            <w:r w:rsidR="005624A3" w:rsidRPr="005624A3">
              <w:rPr>
                <w:webHidden/>
                <w:color w:val="auto"/>
              </w:rPr>
              <w:fldChar w:fldCharType="separate"/>
            </w:r>
            <w:r w:rsidR="005624A3" w:rsidRPr="005624A3">
              <w:rPr>
                <w:webHidden/>
                <w:color w:val="auto"/>
              </w:rPr>
              <w:t>14</w:t>
            </w:r>
            <w:r w:rsidR="005624A3" w:rsidRPr="005624A3">
              <w:rPr>
                <w:webHidden/>
                <w:color w:val="auto"/>
              </w:rPr>
              <w:fldChar w:fldCharType="end"/>
            </w:r>
          </w:hyperlink>
        </w:p>
        <w:p w14:paraId="52706685" w14:textId="0211B22B" w:rsidR="005624A3" w:rsidRPr="005624A3" w:rsidRDefault="007D6B1D">
          <w:pPr>
            <w:pStyle w:val="TOC2"/>
            <w:rPr>
              <w:rFonts w:asciiTheme="minorHAnsi" w:eastAsiaTheme="minorEastAsia" w:hAnsiTheme="minorHAnsi" w:cstheme="minorBidi"/>
              <w:color w:val="auto"/>
              <w:lang w:val="en-GB" w:eastAsia="en-GB"/>
            </w:rPr>
          </w:pPr>
          <w:hyperlink w:anchor="_Toc183130784" w:history="1">
            <w:r w:rsidR="005624A3" w:rsidRPr="005624A3">
              <w:rPr>
                <w:rStyle w:val="Hyperlink"/>
                <w:color w:val="auto"/>
              </w:rPr>
              <w:t>Barriers, Facilitators, Ethical Considerations (NR 705)</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4 \h </w:instrText>
            </w:r>
            <w:r w:rsidR="005624A3" w:rsidRPr="005624A3">
              <w:rPr>
                <w:webHidden/>
                <w:color w:val="auto"/>
              </w:rPr>
            </w:r>
            <w:r w:rsidR="005624A3" w:rsidRPr="005624A3">
              <w:rPr>
                <w:webHidden/>
                <w:color w:val="auto"/>
              </w:rPr>
              <w:fldChar w:fldCharType="separate"/>
            </w:r>
            <w:r w:rsidR="005624A3" w:rsidRPr="005624A3">
              <w:rPr>
                <w:webHidden/>
                <w:color w:val="auto"/>
              </w:rPr>
              <w:t>14</w:t>
            </w:r>
            <w:r w:rsidR="005624A3" w:rsidRPr="005624A3">
              <w:rPr>
                <w:webHidden/>
                <w:color w:val="auto"/>
              </w:rPr>
              <w:fldChar w:fldCharType="end"/>
            </w:r>
          </w:hyperlink>
        </w:p>
        <w:p w14:paraId="3D19E8AA" w14:textId="6A213D61" w:rsidR="005624A3" w:rsidRPr="005624A3" w:rsidRDefault="007D6B1D">
          <w:pPr>
            <w:pStyle w:val="TOC2"/>
            <w:rPr>
              <w:rFonts w:asciiTheme="minorHAnsi" w:eastAsiaTheme="minorEastAsia" w:hAnsiTheme="minorHAnsi" w:cstheme="minorBidi"/>
              <w:color w:val="auto"/>
              <w:lang w:val="en-GB" w:eastAsia="en-GB"/>
            </w:rPr>
          </w:pPr>
          <w:hyperlink w:anchor="_Toc183130785" w:history="1">
            <w:r w:rsidR="005624A3" w:rsidRPr="005624A3">
              <w:rPr>
                <w:rStyle w:val="Hyperlink"/>
                <w:color w:val="auto"/>
              </w:rPr>
              <w:t>Data Collection and Analysis  Plan (NR 705)</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5 \h </w:instrText>
            </w:r>
            <w:r w:rsidR="005624A3" w:rsidRPr="005624A3">
              <w:rPr>
                <w:webHidden/>
                <w:color w:val="auto"/>
              </w:rPr>
            </w:r>
            <w:r w:rsidR="005624A3" w:rsidRPr="005624A3">
              <w:rPr>
                <w:webHidden/>
                <w:color w:val="auto"/>
              </w:rPr>
              <w:fldChar w:fldCharType="separate"/>
            </w:r>
            <w:r w:rsidR="005624A3" w:rsidRPr="005624A3">
              <w:rPr>
                <w:webHidden/>
                <w:color w:val="auto"/>
              </w:rPr>
              <w:t>14</w:t>
            </w:r>
            <w:r w:rsidR="005624A3" w:rsidRPr="005624A3">
              <w:rPr>
                <w:webHidden/>
                <w:color w:val="auto"/>
              </w:rPr>
              <w:fldChar w:fldCharType="end"/>
            </w:r>
          </w:hyperlink>
        </w:p>
        <w:p w14:paraId="25FF8E43" w14:textId="4762D3F0" w:rsidR="005624A3" w:rsidRPr="005624A3" w:rsidRDefault="007D6B1D">
          <w:pPr>
            <w:pStyle w:val="TOC2"/>
            <w:rPr>
              <w:rFonts w:asciiTheme="minorHAnsi" w:eastAsiaTheme="minorEastAsia" w:hAnsiTheme="minorHAnsi" w:cstheme="minorBidi"/>
              <w:color w:val="auto"/>
              <w:lang w:val="en-GB" w:eastAsia="en-GB"/>
            </w:rPr>
          </w:pPr>
          <w:hyperlink w:anchor="_Toc183130786" w:history="1">
            <w:r w:rsidR="005624A3" w:rsidRPr="005624A3">
              <w:rPr>
                <w:rStyle w:val="Hyperlink"/>
                <w:color w:val="auto"/>
              </w:rPr>
              <w:t>Required Resources and Proposed Budget (NR 705)</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6 \h </w:instrText>
            </w:r>
            <w:r w:rsidR="005624A3" w:rsidRPr="005624A3">
              <w:rPr>
                <w:webHidden/>
                <w:color w:val="auto"/>
              </w:rPr>
            </w:r>
            <w:r w:rsidR="005624A3" w:rsidRPr="005624A3">
              <w:rPr>
                <w:webHidden/>
                <w:color w:val="auto"/>
              </w:rPr>
              <w:fldChar w:fldCharType="separate"/>
            </w:r>
            <w:r w:rsidR="005624A3" w:rsidRPr="005624A3">
              <w:rPr>
                <w:webHidden/>
                <w:color w:val="auto"/>
              </w:rPr>
              <w:t>15</w:t>
            </w:r>
            <w:r w:rsidR="005624A3" w:rsidRPr="005624A3">
              <w:rPr>
                <w:webHidden/>
                <w:color w:val="auto"/>
              </w:rPr>
              <w:fldChar w:fldCharType="end"/>
            </w:r>
          </w:hyperlink>
        </w:p>
        <w:p w14:paraId="58016546" w14:textId="29E2A704" w:rsidR="005624A3" w:rsidRPr="005624A3" w:rsidRDefault="007D6B1D">
          <w:pPr>
            <w:pStyle w:val="TOC2"/>
            <w:rPr>
              <w:rFonts w:asciiTheme="minorHAnsi" w:eastAsiaTheme="minorEastAsia" w:hAnsiTheme="minorHAnsi" w:cstheme="minorBidi"/>
              <w:color w:val="auto"/>
              <w:lang w:val="en-GB" w:eastAsia="en-GB"/>
            </w:rPr>
          </w:pPr>
          <w:hyperlink w:anchor="_Toc183130787" w:history="1">
            <w:r w:rsidR="005624A3" w:rsidRPr="005624A3">
              <w:rPr>
                <w:rStyle w:val="Hyperlink"/>
                <w:color w:val="auto"/>
              </w:rPr>
              <w:t>Results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7 \h </w:instrText>
            </w:r>
            <w:r w:rsidR="005624A3" w:rsidRPr="005624A3">
              <w:rPr>
                <w:webHidden/>
                <w:color w:val="auto"/>
              </w:rPr>
            </w:r>
            <w:r w:rsidR="005624A3" w:rsidRPr="005624A3">
              <w:rPr>
                <w:webHidden/>
                <w:color w:val="auto"/>
              </w:rPr>
              <w:fldChar w:fldCharType="separate"/>
            </w:r>
            <w:r w:rsidR="005624A3" w:rsidRPr="005624A3">
              <w:rPr>
                <w:webHidden/>
                <w:color w:val="auto"/>
              </w:rPr>
              <w:t>15</w:t>
            </w:r>
            <w:r w:rsidR="005624A3" w:rsidRPr="005624A3">
              <w:rPr>
                <w:webHidden/>
                <w:color w:val="auto"/>
              </w:rPr>
              <w:fldChar w:fldCharType="end"/>
            </w:r>
          </w:hyperlink>
        </w:p>
        <w:p w14:paraId="48970C77" w14:textId="28CA167A" w:rsidR="005624A3" w:rsidRPr="005624A3" w:rsidRDefault="007D6B1D">
          <w:pPr>
            <w:pStyle w:val="TOC2"/>
            <w:rPr>
              <w:rFonts w:asciiTheme="minorHAnsi" w:eastAsiaTheme="minorEastAsia" w:hAnsiTheme="minorHAnsi" w:cstheme="minorBidi"/>
              <w:color w:val="auto"/>
              <w:lang w:val="en-GB" w:eastAsia="en-GB"/>
            </w:rPr>
          </w:pPr>
          <w:hyperlink w:anchor="_Toc183130788" w:history="1">
            <w:r w:rsidR="005624A3" w:rsidRPr="005624A3">
              <w:rPr>
                <w:rStyle w:val="Hyperlink"/>
                <w:color w:val="auto"/>
              </w:rPr>
              <w:t>Conclusions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8 \h </w:instrText>
            </w:r>
            <w:r w:rsidR="005624A3" w:rsidRPr="005624A3">
              <w:rPr>
                <w:webHidden/>
                <w:color w:val="auto"/>
              </w:rPr>
            </w:r>
            <w:r w:rsidR="005624A3" w:rsidRPr="005624A3">
              <w:rPr>
                <w:webHidden/>
                <w:color w:val="auto"/>
              </w:rPr>
              <w:fldChar w:fldCharType="separate"/>
            </w:r>
            <w:r w:rsidR="005624A3" w:rsidRPr="005624A3">
              <w:rPr>
                <w:webHidden/>
                <w:color w:val="auto"/>
              </w:rPr>
              <w:t>15</w:t>
            </w:r>
            <w:r w:rsidR="005624A3" w:rsidRPr="005624A3">
              <w:rPr>
                <w:webHidden/>
                <w:color w:val="auto"/>
              </w:rPr>
              <w:fldChar w:fldCharType="end"/>
            </w:r>
          </w:hyperlink>
        </w:p>
        <w:p w14:paraId="65C6097E" w14:textId="1E1433C5" w:rsidR="005624A3" w:rsidRPr="005624A3" w:rsidRDefault="007D6B1D">
          <w:pPr>
            <w:pStyle w:val="TOC2"/>
            <w:rPr>
              <w:rFonts w:asciiTheme="minorHAnsi" w:eastAsiaTheme="minorEastAsia" w:hAnsiTheme="minorHAnsi" w:cstheme="minorBidi"/>
              <w:color w:val="auto"/>
              <w:lang w:val="en-GB" w:eastAsia="en-GB"/>
            </w:rPr>
          </w:pPr>
          <w:hyperlink w:anchor="_Toc183130789" w:history="1">
            <w:r w:rsidR="005624A3" w:rsidRPr="005624A3">
              <w:rPr>
                <w:rStyle w:val="Hyperlink"/>
                <w:color w:val="auto"/>
              </w:rPr>
              <w:t>Clinical Relevance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89 \h </w:instrText>
            </w:r>
            <w:r w:rsidR="005624A3" w:rsidRPr="005624A3">
              <w:rPr>
                <w:webHidden/>
                <w:color w:val="auto"/>
              </w:rPr>
            </w:r>
            <w:r w:rsidR="005624A3" w:rsidRPr="005624A3">
              <w:rPr>
                <w:webHidden/>
                <w:color w:val="auto"/>
              </w:rPr>
              <w:fldChar w:fldCharType="separate"/>
            </w:r>
            <w:r w:rsidR="005624A3" w:rsidRPr="005624A3">
              <w:rPr>
                <w:webHidden/>
                <w:color w:val="auto"/>
              </w:rPr>
              <w:t>16</w:t>
            </w:r>
            <w:r w:rsidR="005624A3" w:rsidRPr="005624A3">
              <w:rPr>
                <w:webHidden/>
                <w:color w:val="auto"/>
              </w:rPr>
              <w:fldChar w:fldCharType="end"/>
            </w:r>
          </w:hyperlink>
        </w:p>
        <w:p w14:paraId="796725EC" w14:textId="54B91F78" w:rsidR="005624A3" w:rsidRPr="005624A3" w:rsidRDefault="007D6B1D">
          <w:pPr>
            <w:pStyle w:val="TOC2"/>
            <w:rPr>
              <w:rFonts w:asciiTheme="minorHAnsi" w:eastAsiaTheme="minorEastAsia" w:hAnsiTheme="minorHAnsi" w:cstheme="minorBidi"/>
              <w:color w:val="auto"/>
              <w:lang w:val="en-GB" w:eastAsia="en-GB"/>
            </w:rPr>
          </w:pPr>
          <w:hyperlink w:anchor="_Toc183130790" w:history="1">
            <w:r w:rsidR="005624A3" w:rsidRPr="005624A3">
              <w:rPr>
                <w:rStyle w:val="Hyperlink"/>
                <w:color w:val="auto"/>
              </w:rPr>
              <w:t>References</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90 \h </w:instrText>
            </w:r>
            <w:r w:rsidR="005624A3" w:rsidRPr="005624A3">
              <w:rPr>
                <w:webHidden/>
                <w:color w:val="auto"/>
              </w:rPr>
            </w:r>
            <w:r w:rsidR="005624A3" w:rsidRPr="005624A3">
              <w:rPr>
                <w:webHidden/>
                <w:color w:val="auto"/>
              </w:rPr>
              <w:fldChar w:fldCharType="separate"/>
            </w:r>
            <w:r w:rsidR="005624A3" w:rsidRPr="005624A3">
              <w:rPr>
                <w:webHidden/>
                <w:color w:val="auto"/>
              </w:rPr>
              <w:t>17</w:t>
            </w:r>
            <w:r w:rsidR="005624A3" w:rsidRPr="005624A3">
              <w:rPr>
                <w:webHidden/>
                <w:color w:val="auto"/>
              </w:rPr>
              <w:fldChar w:fldCharType="end"/>
            </w:r>
          </w:hyperlink>
        </w:p>
        <w:p w14:paraId="0526D84E" w14:textId="134E1C2A" w:rsidR="005624A3" w:rsidRPr="005624A3" w:rsidRDefault="007D6B1D">
          <w:pPr>
            <w:pStyle w:val="TOC1"/>
            <w:rPr>
              <w:rFonts w:asciiTheme="minorHAnsi" w:eastAsiaTheme="minorEastAsia" w:hAnsiTheme="minorHAnsi" w:cstheme="minorBidi"/>
              <w:lang w:val="en-GB" w:eastAsia="en-GB"/>
            </w:rPr>
          </w:pPr>
          <w:hyperlink w:anchor="_Toc183130791" w:history="1">
            <w:r w:rsidR="005624A3" w:rsidRPr="005624A3">
              <w:rPr>
                <w:rStyle w:val="Hyperlink"/>
                <w:color w:val="auto"/>
              </w:rPr>
              <w:t xml:space="preserve">Appendix A: </w:t>
            </w:r>
            <w:r w:rsidR="005624A3" w:rsidRPr="005624A3">
              <w:rPr>
                <w:rStyle w:val="Hyperlink"/>
                <w:rFonts w:eastAsia="Calibri"/>
                <w:color w:val="auto"/>
              </w:rPr>
              <w:t>Johns Hopkins Nursing Evidence-Based Practice Individual Evidence Summary Tool</w:t>
            </w:r>
            <w:r w:rsidR="005624A3" w:rsidRPr="005624A3">
              <w:rPr>
                <w:webHidden/>
              </w:rPr>
              <w:tab/>
            </w:r>
            <w:r w:rsidR="005624A3" w:rsidRPr="005624A3">
              <w:rPr>
                <w:webHidden/>
              </w:rPr>
              <w:fldChar w:fldCharType="begin"/>
            </w:r>
            <w:r w:rsidR="005624A3" w:rsidRPr="005624A3">
              <w:rPr>
                <w:webHidden/>
              </w:rPr>
              <w:instrText xml:space="preserve"> PAGEREF _Toc183130791 \h </w:instrText>
            </w:r>
            <w:r w:rsidR="005624A3" w:rsidRPr="005624A3">
              <w:rPr>
                <w:webHidden/>
              </w:rPr>
            </w:r>
            <w:r w:rsidR="005624A3" w:rsidRPr="005624A3">
              <w:rPr>
                <w:webHidden/>
              </w:rPr>
              <w:fldChar w:fldCharType="separate"/>
            </w:r>
            <w:r w:rsidR="005624A3" w:rsidRPr="005624A3">
              <w:rPr>
                <w:webHidden/>
              </w:rPr>
              <w:t>21</w:t>
            </w:r>
            <w:r w:rsidR="005624A3" w:rsidRPr="005624A3">
              <w:rPr>
                <w:webHidden/>
              </w:rPr>
              <w:fldChar w:fldCharType="end"/>
            </w:r>
          </w:hyperlink>
        </w:p>
        <w:p w14:paraId="3E44EEB2" w14:textId="3A3E9E17" w:rsidR="005624A3" w:rsidRPr="005624A3" w:rsidRDefault="007D6B1D">
          <w:pPr>
            <w:pStyle w:val="TOC2"/>
            <w:rPr>
              <w:rFonts w:asciiTheme="minorHAnsi" w:eastAsiaTheme="minorEastAsia" w:hAnsiTheme="minorHAnsi" w:cstheme="minorBidi"/>
              <w:color w:val="auto"/>
              <w:lang w:val="en-GB" w:eastAsia="en-GB"/>
            </w:rPr>
          </w:pPr>
          <w:hyperlink w:anchor="_Toc183130792" w:history="1">
            <w:r w:rsidR="005624A3" w:rsidRPr="005624A3">
              <w:rPr>
                <w:rStyle w:val="Hyperlink"/>
                <w:color w:val="auto"/>
              </w:rPr>
              <w:t>Appendix B</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92 \h </w:instrText>
            </w:r>
            <w:r w:rsidR="005624A3" w:rsidRPr="005624A3">
              <w:rPr>
                <w:webHidden/>
                <w:color w:val="auto"/>
              </w:rPr>
            </w:r>
            <w:r w:rsidR="005624A3" w:rsidRPr="005624A3">
              <w:rPr>
                <w:webHidden/>
                <w:color w:val="auto"/>
              </w:rPr>
              <w:fldChar w:fldCharType="separate"/>
            </w:r>
            <w:r w:rsidR="005624A3" w:rsidRPr="005624A3">
              <w:rPr>
                <w:webHidden/>
                <w:color w:val="auto"/>
              </w:rPr>
              <w:t>27</w:t>
            </w:r>
            <w:r w:rsidR="005624A3" w:rsidRPr="005624A3">
              <w:rPr>
                <w:webHidden/>
                <w:color w:val="auto"/>
              </w:rPr>
              <w:fldChar w:fldCharType="end"/>
            </w:r>
          </w:hyperlink>
        </w:p>
        <w:p w14:paraId="7585EBA4" w14:textId="27A0F6FC" w:rsidR="005624A3" w:rsidRPr="005624A3" w:rsidRDefault="007D6B1D">
          <w:pPr>
            <w:pStyle w:val="TOC2"/>
            <w:rPr>
              <w:rFonts w:asciiTheme="minorHAnsi" w:eastAsiaTheme="minorEastAsia" w:hAnsiTheme="minorHAnsi" w:cstheme="minorBidi"/>
              <w:color w:val="auto"/>
              <w:lang w:val="en-GB" w:eastAsia="en-GB"/>
            </w:rPr>
          </w:pPr>
          <w:hyperlink w:anchor="_Toc183130793" w:history="1">
            <w:r w:rsidR="005624A3" w:rsidRPr="005624A3">
              <w:rPr>
                <w:rStyle w:val="Hyperlink"/>
                <w:color w:val="auto"/>
              </w:rPr>
              <w:t>Appendix C</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93 \h </w:instrText>
            </w:r>
            <w:r w:rsidR="005624A3" w:rsidRPr="005624A3">
              <w:rPr>
                <w:webHidden/>
                <w:color w:val="auto"/>
              </w:rPr>
            </w:r>
            <w:r w:rsidR="005624A3" w:rsidRPr="005624A3">
              <w:rPr>
                <w:webHidden/>
                <w:color w:val="auto"/>
              </w:rPr>
              <w:fldChar w:fldCharType="separate"/>
            </w:r>
            <w:r w:rsidR="005624A3" w:rsidRPr="005624A3">
              <w:rPr>
                <w:webHidden/>
                <w:color w:val="auto"/>
              </w:rPr>
              <w:t>28</w:t>
            </w:r>
            <w:r w:rsidR="005624A3" w:rsidRPr="005624A3">
              <w:rPr>
                <w:webHidden/>
                <w:color w:val="auto"/>
              </w:rPr>
              <w:fldChar w:fldCharType="end"/>
            </w:r>
          </w:hyperlink>
        </w:p>
        <w:p w14:paraId="2DADEFA3" w14:textId="78366ECC" w:rsidR="005624A3" w:rsidRPr="005624A3" w:rsidRDefault="007D6B1D">
          <w:pPr>
            <w:pStyle w:val="TOC2"/>
            <w:rPr>
              <w:rFonts w:asciiTheme="minorHAnsi" w:eastAsiaTheme="minorEastAsia" w:hAnsiTheme="minorHAnsi" w:cstheme="minorBidi"/>
              <w:color w:val="auto"/>
              <w:lang w:val="en-GB" w:eastAsia="en-GB"/>
            </w:rPr>
          </w:pPr>
          <w:hyperlink w:anchor="_Toc183130794" w:history="1">
            <w:r w:rsidR="005624A3" w:rsidRPr="005624A3">
              <w:rPr>
                <w:rStyle w:val="Hyperlink"/>
                <w:color w:val="auto"/>
              </w:rPr>
              <w:t>Appendix D</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94 \h </w:instrText>
            </w:r>
            <w:r w:rsidR="005624A3" w:rsidRPr="005624A3">
              <w:rPr>
                <w:webHidden/>
                <w:color w:val="auto"/>
              </w:rPr>
            </w:r>
            <w:r w:rsidR="005624A3" w:rsidRPr="005624A3">
              <w:rPr>
                <w:webHidden/>
                <w:color w:val="auto"/>
              </w:rPr>
              <w:fldChar w:fldCharType="separate"/>
            </w:r>
            <w:r w:rsidR="005624A3" w:rsidRPr="005624A3">
              <w:rPr>
                <w:webHidden/>
                <w:color w:val="auto"/>
              </w:rPr>
              <w:t>29</w:t>
            </w:r>
            <w:r w:rsidR="005624A3" w:rsidRPr="005624A3">
              <w:rPr>
                <w:webHidden/>
                <w:color w:val="auto"/>
              </w:rPr>
              <w:fldChar w:fldCharType="end"/>
            </w:r>
          </w:hyperlink>
        </w:p>
        <w:p w14:paraId="04CEF9D7" w14:textId="6FAC84A8" w:rsidR="005624A3" w:rsidRPr="005624A3" w:rsidRDefault="007D6B1D">
          <w:pPr>
            <w:pStyle w:val="TOC2"/>
            <w:rPr>
              <w:rFonts w:asciiTheme="minorHAnsi" w:eastAsiaTheme="minorEastAsia" w:hAnsiTheme="minorHAnsi" w:cstheme="minorBidi"/>
              <w:color w:val="auto"/>
              <w:lang w:val="en-GB" w:eastAsia="en-GB"/>
            </w:rPr>
          </w:pPr>
          <w:hyperlink w:anchor="_Toc183130795" w:history="1">
            <w:r w:rsidR="005624A3" w:rsidRPr="005624A3">
              <w:rPr>
                <w:rStyle w:val="Hyperlink"/>
                <w:color w:val="auto"/>
              </w:rPr>
              <w:t>Appendix E</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95 \h </w:instrText>
            </w:r>
            <w:r w:rsidR="005624A3" w:rsidRPr="005624A3">
              <w:rPr>
                <w:webHidden/>
                <w:color w:val="auto"/>
              </w:rPr>
            </w:r>
            <w:r w:rsidR="005624A3" w:rsidRPr="005624A3">
              <w:rPr>
                <w:webHidden/>
                <w:color w:val="auto"/>
              </w:rPr>
              <w:fldChar w:fldCharType="separate"/>
            </w:r>
            <w:r w:rsidR="005624A3" w:rsidRPr="005624A3">
              <w:rPr>
                <w:webHidden/>
                <w:color w:val="auto"/>
              </w:rPr>
              <w:t>30</w:t>
            </w:r>
            <w:r w:rsidR="005624A3" w:rsidRPr="005624A3">
              <w:rPr>
                <w:webHidden/>
                <w:color w:val="auto"/>
              </w:rPr>
              <w:fldChar w:fldCharType="end"/>
            </w:r>
          </w:hyperlink>
        </w:p>
        <w:p w14:paraId="1353545F" w14:textId="28EBCFB5" w:rsidR="005624A3" w:rsidRPr="005624A3" w:rsidRDefault="007D6B1D">
          <w:pPr>
            <w:pStyle w:val="TOC2"/>
            <w:rPr>
              <w:rFonts w:asciiTheme="minorHAnsi" w:eastAsiaTheme="minorEastAsia" w:hAnsiTheme="minorHAnsi" w:cstheme="minorBidi"/>
              <w:color w:val="auto"/>
              <w:lang w:val="en-GB" w:eastAsia="en-GB"/>
            </w:rPr>
          </w:pPr>
          <w:hyperlink w:anchor="_Toc183130796" w:history="1">
            <w:r w:rsidR="005624A3" w:rsidRPr="005624A3">
              <w:rPr>
                <w:rStyle w:val="Hyperlink"/>
                <w:color w:val="auto"/>
              </w:rPr>
              <w:t>Tables</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96 \h </w:instrText>
            </w:r>
            <w:r w:rsidR="005624A3" w:rsidRPr="005624A3">
              <w:rPr>
                <w:webHidden/>
                <w:color w:val="auto"/>
              </w:rPr>
            </w:r>
            <w:r w:rsidR="005624A3" w:rsidRPr="005624A3">
              <w:rPr>
                <w:webHidden/>
                <w:color w:val="auto"/>
              </w:rPr>
              <w:fldChar w:fldCharType="separate"/>
            </w:r>
            <w:r w:rsidR="005624A3" w:rsidRPr="005624A3">
              <w:rPr>
                <w:webHidden/>
                <w:color w:val="auto"/>
              </w:rPr>
              <w:t>31</w:t>
            </w:r>
            <w:r w:rsidR="005624A3" w:rsidRPr="005624A3">
              <w:rPr>
                <w:webHidden/>
                <w:color w:val="auto"/>
              </w:rPr>
              <w:fldChar w:fldCharType="end"/>
            </w:r>
          </w:hyperlink>
        </w:p>
        <w:p w14:paraId="7ED87AE1" w14:textId="68462FF6" w:rsidR="005624A3" w:rsidRPr="005624A3" w:rsidRDefault="007D6B1D">
          <w:pPr>
            <w:pStyle w:val="TOC2"/>
            <w:rPr>
              <w:rFonts w:asciiTheme="minorHAnsi" w:eastAsiaTheme="minorEastAsia" w:hAnsiTheme="minorHAnsi" w:cstheme="minorBidi"/>
              <w:color w:val="auto"/>
              <w:lang w:val="en-GB" w:eastAsia="en-GB"/>
            </w:rPr>
          </w:pPr>
          <w:hyperlink w:anchor="_Toc183130797" w:history="1">
            <w:r w:rsidR="005624A3" w:rsidRPr="005624A3">
              <w:rPr>
                <w:rStyle w:val="Hyperlink"/>
                <w:color w:val="auto"/>
              </w:rPr>
              <w:t>Figures</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97 \h </w:instrText>
            </w:r>
            <w:r w:rsidR="005624A3" w:rsidRPr="005624A3">
              <w:rPr>
                <w:webHidden/>
                <w:color w:val="auto"/>
              </w:rPr>
            </w:r>
            <w:r w:rsidR="005624A3" w:rsidRPr="005624A3">
              <w:rPr>
                <w:webHidden/>
                <w:color w:val="auto"/>
              </w:rPr>
              <w:fldChar w:fldCharType="separate"/>
            </w:r>
            <w:r w:rsidR="005624A3" w:rsidRPr="005624A3">
              <w:rPr>
                <w:webHidden/>
                <w:color w:val="auto"/>
              </w:rPr>
              <w:t>33</w:t>
            </w:r>
            <w:r w:rsidR="005624A3" w:rsidRPr="005624A3">
              <w:rPr>
                <w:webHidden/>
                <w:color w:val="auto"/>
              </w:rPr>
              <w:fldChar w:fldCharType="end"/>
            </w:r>
          </w:hyperlink>
        </w:p>
        <w:p w14:paraId="55616459" w14:textId="203CA469" w:rsidR="00410179" w:rsidRPr="004F1A35" w:rsidRDefault="00B16389" w:rsidP="004F1A35">
          <w:pPr>
            <w:spacing w:line="240" w:lineRule="auto"/>
          </w:pPr>
          <w:r w:rsidRPr="005624A3">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0B7EA6CC"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3" w:name="_Toc183130775"/>
      <w:r w:rsidRPr="00EC1123">
        <w:t>Problem</w:t>
      </w:r>
      <w:bookmarkEnd w:id="3"/>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xml:space="preserve">, 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3C80BB07" w:rsidR="00281364" w:rsidRPr="00B2389C" w:rsidRDefault="00122526" w:rsidP="00281364">
      <w:pPr>
        <w:pStyle w:val="BodyText"/>
      </w:pPr>
      <w:r>
        <w:t xml:space="preserve">In 2021 and 2022, approximately 53.36% of the adult population in Maryland reporting using alcohol. Of the population reporting alcohol use, approximately 11.18% have been diagnosed with AUD but only 3.66% had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w:t>
      </w:r>
      <w:proofErr w:type="gramStart"/>
      <w:r>
        <w:t xml:space="preserve">. </w:t>
      </w:r>
      <w:proofErr w:type="gramEnd"/>
      <w:r>
        <w:t>However</w:t>
      </w:r>
      <w:r w:rsidR="00281364">
        <w:t xml:space="preserve">, the practicum site uses </w:t>
      </w:r>
      <w:r>
        <w:t>suboxone as the only pharmacological approach to treating SUDs, with no clear practices regarding the treatment of AUD (</w:t>
      </w:r>
      <w:proofErr w:type="spellStart"/>
      <w:r>
        <w:t>Chinasa</w:t>
      </w:r>
      <w:proofErr w:type="spellEnd"/>
      <w:r>
        <w:t xml:space="preserve"> </w:t>
      </w:r>
      <w:proofErr w:type="spellStart"/>
      <w:r>
        <w:t>Nwaulu</w:t>
      </w:r>
      <w:proofErr w:type="spellEnd"/>
      <w:r>
        <w:t>,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w:t>
      </w:r>
      <w:proofErr w:type="spellStart"/>
      <w:r w:rsidR="00E449DF">
        <w:t>Chinasa</w:t>
      </w:r>
      <w:proofErr w:type="spellEnd"/>
      <w:r w:rsidR="00E449DF">
        <w:t xml:space="preserve"> </w:t>
      </w:r>
      <w:proofErr w:type="spellStart"/>
      <w:r w:rsidR="00E449DF">
        <w:t>Nwaulu</w:t>
      </w:r>
      <w:proofErr w:type="spellEnd"/>
      <w:r w:rsidR="00E449DF">
        <w:t>,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4" w:name="_Toc183130776"/>
      <w:r>
        <w:lastRenderedPageBreak/>
        <w:t>Project Aim and Supporting Objectives</w:t>
      </w:r>
      <w:bookmarkEnd w:id="4"/>
    </w:p>
    <w:p w14:paraId="0413875C" w14:textId="66C11E04" w:rsidR="009F7FE3" w:rsidRPr="00741E8D" w:rsidRDefault="00281364" w:rsidP="009F7FE3">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66DA0EBB" w14:textId="77777777" w:rsidR="009F7FE3" w:rsidRDefault="009F7FE3" w:rsidP="009F7FE3">
      <w:pPr>
        <w:pStyle w:val="BodyText"/>
        <w:ind w:firstLine="0"/>
        <w:rPr>
          <w:color w:val="000000"/>
          <w:shd w:val="clear" w:color="auto" w:fill="FFFFFF"/>
        </w:rPr>
      </w:pPr>
    </w:p>
    <w:p w14:paraId="54E85069" w14:textId="77777777" w:rsidR="00281364" w:rsidRPr="00EC1123" w:rsidRDefault="00281364" w:rsidP="00281364">
      <w:pPr>
        <w:pStyle w:val="Heading1"/>
      </w:pPr>
      <w:bookmarkStart w:id="5" w:name="_Toc183130777"/>
      <w:r>
        <w:t>Practice Question</w:t>
      </w:r>
      <w:bookmarkEnd w:id="5"/>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6" w:name="_Toc183130778"/>
      <w:r>
        <w:t xml:space="preserve">Research Synthesis and </w:t>
      </w:r>
      <w:r w:rsidRPr="00EC1123">
        <w:t>Ev</w:t>
      </w:r>
      <w:r>
        <w:t>i</w:t>
      </w:r>
      <w:r w:rsidRPr="00EC1123">
        <w:t>dence-Based Intervention</w:t>
      </w:r>
      <w:r>
        <w:t xml:space="preserve"> </w:t>
      </w:r>
      <w:bookmarkEnd w:id="6"/>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w:t>
      </w:r>
      <w:r>
        <w:rPr>
          <w:iCs/>
        </w:rPr>
        <w:lastRenderedPageBreak/>
        <w:t>or adjunct treatment to pharmacotherapy (Ray et al., 2020). The American Psychological 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77777777" w:rsidR="00695060" w:rsidRPr="00D76B83" w:rsidRDefault="00695060" w:rsidP="00695060">
      <w:pPr>
        <w:pStyle w:val="BodyText"/>
        <w:contextualSpacing/>
        <w:rPr>
          <w:bCs/>
        </w:rPr>
      </w:pPr>
      <w:r>
        <w:rPr>
          <w:bCs/>
        </w:rPr>
        <w:t>Based on the articles, three primary themes emerged: delivery approach and intensity of CBT, added value of CBT combined with pharmacotherapy, and 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w:t>
      </w:r>
      <w:r>
        <w:rPr>
          <w:color w:val="222222"/>
          <w:shd w:val="clear" w:color="auto" w:fill="FFFFFF"/>
        </w:rPr>
        <w:lastRenderedPageBreak/>
        <w:t>group-based CBT were found to have similar effects on relapse prevention (Magill et al., 2019; 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3D8456E4" w:rsidR="00695060" w:rsidRPr="009D646E" w:rsidRDefault="00A90AA0" w:rsidP="000A377B">
      <w:pPr>
        <w:pStyle w:val="BodyText"/>
      </w:pPr>
      <w:r>
        <w:rPr>
          <w:b/>
          <w:bCs/>
        </w:rPr>
        <w:t xml:space="preserve">The </w:t>
      </w:r>
      <w:proofErr w:type="spellStart"/>
      <w:r>
        <w:rPr>
          <w:b/>
          <w:bCs/>
        </w:rPr>
        <w:t>added</w:t>
      </w:r>
      <w:r w:rsidR="00695060" w:rsidRPr="009D646E">
        <w:rPr>
          <w:b/>
          <w:bCs/>
        </w:rPr>
        <w:t>value</w:t>
      </w:r>
      <w:proofErr w:type="spellEnd"/>
      <w:r w:rsidR="00695060" w:rsidRPr="009D646E">
        <w:rPr>
          <w:b/>
          <w:bCs/>
        </w:rPr>
        <w:t xml:space="preserve"> of CBT combined with pharmacotherapy.</w:t>
      </w:r>
      <w:r w:rsidR="00695060">
        <w:rPr>
          <w:b/>
          <w:bCs/>
        </w:rPr>
        <w:t xml:space="preserve"> </w:t>
      </w:r>
      <w:r w:rsidR="00695060">
        <w:rPr>
          <w:bCs/>
        </w:rPr>
        <w:t>The evidence revealed that adding CBT to pharmacotherapy had additional benefits on the achievement of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5136B1C0"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found essential to enhancing the achievement of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w:t>
      </w:r>
      <w:r>
        <w:lastRenderedPageBreak/>
        <w:t xml:space="preserve">studies involved minor differences in the number of CBT sessions, with sessions ranging from 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7" w:name="_Toc183130784"/>
      <w:bookmarkStart w:id="8" w:name="_Toc183130779"/>
      <w:r>
        <w:lastRenderedPageBreak/>
        <w:t>Methodology</w:t>
      </w:r>
      <w:bookmarkEnd w:id="8"/>
    </w:p>
    <w:p w14:paraId="1506E689" w14:textId="77777777" w:rsidR="00B9266F" w:rsidRPr="00B2389C" w:rsidRDefault="00B9266F" w:rsidP="00B9266F">
      <w:pPr>
        <w:pStyle w:val="BodyText"/>
        <w:ind w:firstLine="0"/>
        <w:rPr>
          <w:b/>
          <w:bCs/>
        </w:rPr>
      </w:pPr>
      <w:r>
        <w:tab/>
        <w:t xml:space="preserve">The section explains the methods and techniques that will be applied to ensure the success of the project. It starts with an overview of the organizational setting where the project is to be implemented and the patient population served. Further, it articulates the theoretical framework that will guid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9" w:name="_Toc183130780"/>
      <w:r w:rsidRPr="00EC1123">
        <w:t>Organizational Setting</w:t>
      </w:r>
      <w:bookmarkEnd w:id="9"/>
    </w:p>
    <w:p w14:paraId="1CBDFE0C" w14:textId="77777777" w:rsidR="00B9266F" w:rsidRPr="00B2389C" w:rsidRDefault="00B9266F" w:rsidP="00B9266F">
      <w:pPr>
        <w:ind w:firstLine="720"/>
      </w:pPr>
      <w:r>
        <w:t>The DNP project will b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presentation. Common disorders treated at the facility include depression, schizophrenia, personality disorders, panic disorder, obsessive-compulsive disorder, and substance use disorders. The average daily census ranges from 30-35 patients, with two nurses as the onsite providers who collaborate with other clinicians in managing the disorders.</w:t>
      </w:r>
    </w:p>
    <w:p w14:paraId="3FC7D93E" w14:textId="77777777" w:rsidR="00B9266F" w:rsidRPr="00EC1123" w:rsidRDefault="00B9266F" w:rsidP="00B9266F">
      <w:pPr>
        <w:pStyle w:val="Heading2"/>
      </w:pPr>
      <w:bookmarkStart w:id="10" w:name="_Toc183130781"/>
      <w:r w:rsidRPr="00EC1123">
        <w:t>Population</w:t>
      </w:r>
      <w:bookmarkEnd w:id="10"/>
    </w:p>
    <w:p w14:paraId="70E5F2EA" w14:textId="77777777" w:rsidR="00B9266F" w:rsidRPr="00B2389C" w:rsidRDefault="00B9266F" w:rsidP="00B9266F">
      <w:pPr>
        <w:pStyle w:val="BodyText"/>
      </w:pPr>
      <w:r>
        <w:t xml:space="preserve">Although the population served presents with diverse mental health disorders, the project targets adult patients diagnosed with alcohol use disorder. It aims at recruiting existing and new patients, targeting at least 20 participants. Individuals aged 18-75 years with a confirmed diagnosis of AUD based on the DSM-V criteria and receiving treatment or ready to receive treatment at the practicum site will be recruited. Personal aged under the age of 18 and diagnosed with other disorders will be excluded. In addition, patients with serious mental and physical </w:t>
      </w:r>
      <w:r>
        <w:lastRenderedPageBreak/>
        <w:t xml:space="preserve">health comorbidities that may impede their participation will be excluded. Participants will be identified during clinic visits and through electronic health records. The DNP project manager will contact the identified participants to seek their informed consent to participate in their project. </w:t>
      </w:r>
    </w:p>
    <w:p w14:paraId="40A50194" w14:textId="77777777" w:rsidR="00B9266F" w:rsidRDefault="00B9266F" w:rsidP="00B9266F">
      <w:pPr>
        <w:pStyle w:val="Heading2"/>
      </w:pPr>
      <w:bookmarkStart w:id="11" w:name="_Toc183130782"/>
      <w:r>
        <w:t>Translation Science (or QI Model + Nursing Theory) and Project Management</w:t>
      </w:r>
      <w:bookmarkEnd w:id="11"/>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7D7FD0FA" w14:textId="77777777" w:rsidR="00B9266F" w:rsidRDefault="00B9266F" w:rsidP="00B9266F">
      <w:pPr>
        <w:pStyle w:val="BodyText"/>
        <w:rPr>
          <w:rFonts w:cs="Arial"/>
          <w:szCs w:val="32"/>
        </w:rPr>
      </w:pPr>
      <w:r>
        <w:rPr>
          <w:rFonts w:cs="Arial"/>
          <w:szCs w:val="32"/>
        </w:rPr>
        <w:t>Selecting an appropriate theory, framework, or model (TFM)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The Diffusion of Innovation (DOI) theory, the Normalization Process Theory (NPT), the Promoting action on Research Implementation in Health Services (PARHIS) model, Theoretical Doman Framework, and the Knowledge-to-Action (KTA) model among the common TFMs used in translating evidence into practice (Zhao et al., 2021). KTA will serve as the underpinning theoretical framework guiding project implementation.</w:t>
      </w:r>
    </w:p>
    <w:p w14:paraId="2B80F4E4" w14:textId="77777777" w:rsidR="00B9266F" w:rsidRDefault="00B9266F" w:rsidP="00B9266F">
      <w:pPr>
        <w:pStyle w:val="BodyText"/>
        <w:rPr>
          <w:rFonts w:cs="Arial"/>
          <w:szCs w:val="32"/>
        </w:rPr>
      </w:pP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w:t>
      </w:r>
      <w:r>
        <w:rPr>
          <w:rFonts w:cs="Arial"/>
          <w:szCs w:val="32"/>
        </w:rPr>
        <w:lastRenderedPageBreak/>
        <w:t xml:space="preserve">reduce relapse rates among patients with AUD was identified as a priority problem that could be addressed through an evidence-based intervention. Problem identification paved way for the search and synthesis of evidence supporting the utility of CBT in preventing relapse. The evidence justifies the benefits of implementing the intervention to fill the current gap practice. In the action cycle, knowledge use will be adapted to the implementation context through staff training. The educational sessions on CBT for relapse prevention are expected to improve nurses’ competence to use and adapt the intervention according to patients’ unique needs and preferences. Potential barriers, including time constraints in balancing existing workloads with the new tasks, will be assessed and mitigation strategies developed before the start of the intervention. In addition, seeking buy-in from the stakeholders from an early stage of the project will facilitate success through a supportive environment and commitment to change. I will adopt a tailored approach to implementing CBT to ensure every session meets individual needs and challenges. Formative assessments through observation of sessions and weekly staff meetings for feedback and feedforward will help to monitor knowledge use. Outcome evaluation will be based on the AUDIT tool, a validated instrument used to detect risky or harmful drinking patterns. Sustainability strategies will be communicated at project endpoint. </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77777777" w:rsidR="00B9266F" w:rsidRPr="00F47009" w:rsidRDefault="00B9266F" w:rsidP="00B9266F">
      <w:pPr>
        <w:pStyle w:val="BodyText"/>
        <w:rPr>
          <w:rFonts w:cs="Arial"/>
          <w:szCs w:val="32"/>
        </w:rPr>
      </w:pPr>
      <w:r>
        <w:rPr>
          <w:rFonts w:cs="Arial"/>
          <w:szCs w:val="32"/>
        </w:rPr>
        <w:t xml:space="preserve"> </w:t>
      </w:r>
      <w:r w:rsidRPr="00F47009">
        <w:rPr>
          <w:rFonts w:cs="Arial"/>
          <w:szCs w:val="32"/>
        </w:rPr>
        <w:t xml:space="preserve">Week 1: This project intervention will be done in three phases. The DNP leader will hold an initial meeting with the nursing staff of the unit to discuss the goal, purpose, and process for a 1:1 nurse-led CBT for patients with alcohol use disorder. To practice CBT, the DNP leader will prepare and execute educational training for the nurses at the clinic. The DNP leader will develop days/times for nurses to participate in the training. The training objectives, participant roles, and expected outcomes will be provided to participants. The DNP leader will also conduct </w:t>
      </w:r>
      <w:r w:rsidRPr="00F47009">
        <w:rPr>
          <w:rFonts w:cs="Arial"/>
          <w:szCs w:val="32"/>
        </w:rPr>
        <w:lastRenderedPageBreak/>
        <w:t xml:space="preserve">educational sessions at the practicum site on the use of the AUDIT tool as a measurement tool for the severity of alcohol withdrawal in patients with alcohol use disorder. All patients who meet the inclusion criteria will be invited to participate. The pre-intervention AUDIT tool will be administered to all participants.  </w:t>
      </w:r>
    </w:p>
    <w:p w14:paraId="5F43A789" w14:textId="77777777" w:rsidR="00B9266F" w:rsidRPr="00F47009" w:rsidRDefault="00B9266F" w:rsidP="00B9266F">
      <w:pPr>
        <w:pStyle w:val="BodyText"/>
        <w:rPr>
          <w:rFonts w:cs="Arial"/>
          <w:szCs w:val="32"/>
        </w:rPr>
      </w:pPr>
      <w:r w:rsidRPr="00F47009">
        <w:rPr>
          <w:rFonts w:cs="Arial"/>
          <w:szCs w:val="32"/>
        </w:rPr>
        <w:t>Weeks 2-9: The intervention will be implemented for a total of 8 Weeks. The DNP leader will be present at the site 3-4 times during the implementation time to provide observations, formative evaluations, and audits giving feedback to the nursing staff on the implementation of 1:1 CBT and the use of the AUDIT tool for assessment. The implementation will occur two to three times weekly at various times to accommodate all nursing staff. A pre-briefing will b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ill be conducted in the approved area at the outpatient clinic.</w:t>
      </w:r>
      <w:r>
        <w:rPr>
          <w:rFonts w:cs="Arial"/>
          <w:szCs w:val="32"/>
        </w:rPr>
        <w:t xml:space="preserve"> </w:t>
      </w:r>
      <w:r w:rsidRPr="00F47009">
        <w:rPr>
          <w:rFonts w:cs="Arial"/>
          <w:szCs w:val="32"/>
        </w:rPr>
        <w:t>The DNP leader will observe the nurses' responses and actions during the implementation of the CBT and AUDIT tool screening.</w:t>
      </w:r>
      <w:r>
        <w:rPr>
          <w:rFonts w:cs="Arial"/>
          <w:szCs w:val="32"/>
        </w:rPr>
        <w:t xml:space="preserve"> </w:t>
      </w:r>
      <w:r w:rsidRPr="00F47009">
        <w:rPr>
          <w:rFonts w:cs="Arial"/>
          <w:szCs w:val="32"/>
        </w:rPr>
        <w:t xml:space="preserve">The DNP leader will then complete a debriefing of the post-intervention in the outpatient clinic. The debrief will consist of the analysis of the intervention experience related to the participant's response to the CBT intervention. Compliance will be assessed, and real-time education will be provided as needed. Feedback will be provided in weekly staff meetings as needed. </w:t>
      </w:r>
    </w:p>
    <w:p w14:paraId="417F2D81" w14:textId="77777777" w:rsidR="00B9266F" w:rsidRPr="002318BC" w:rsidRDefault="00B9266F" w:rsidP="00B9266F">
      <w:pPr>
        <w:pStyle w:val="BodyText"/>
        <w:rPr>
          <w:rFonts w:cs="Arial"/>
          <w:szCs w:val="32"/>
        </w:rPr>
      </w:pPr>
      <w:r w:rsidRPr="00F47009">
        <w:rPr>
          <w:rFonts w:cs="Arial"/>
          <w:szCs w:val="32"/>
        </w:rPr>
        <w:t>Week 10: After the intervention of the 1:1 CBT is completed, participants will complete the post-intervention survey in the designated meeting area.</w:t>
      </w:r>
      <w:r>
        <w:rPr>
          <w:rFonts w:cs="Arial"/>
          <w:szCs w:val="32"/>
        </w:rPr>
        <w:t xml:space="preserve"> </w:t>
      </w:r>
      <w:r w:rsidRPr="00F47009">
        <w:rPr>
          <w:rFonts w:cs="Arial"/>
          <w:szCs w:val="32"/>
        </w:rPr>
        <w:t>The process of sustaining the practice change will be to transition the project intervention plan including the intervention, implementation, formative, and summative evaluation plans to the stakeholders. The project will be concluded. The DNP</w:t>
      </w:r>
      <w:r>
        <w:rPr>
          <w:rFonts w:cs="Arial"/>
          <w:szCs w:val="32"/>
        </w:rPr>
        <w:t xml:space="preserve"> l</w:t>
      </w:r>
      <w:r w:rsidRPr="00F47009">
        <w:rPr>
          <w:rFonts w:cs="Arial"/>
          <w:szCs w:val="32"/>
        </w:rPr>
        <w:t xml:space="preserve">eader will thank the nursing staff for actively participating in the project </w:t>
      </w:r>
      <w:r w:rsidRPr="00F47009">
        <w:rPr>
          <w:rFonts w:cs="Arial"/>
          <w:szCs w:val="32"/>
        </w:rPr>
        <w:lastRenderedPageBreak/>
        <w:t>implementation. Responses from the AUDIT tool screening Pre-intervention and post-intervention data will be aggregated by the DNP leader.</w:t>
      </w:r>
    </w:p>
    <w:p w14:paraId="47017592" w14:textId="77777777" w:rsidR="00B9266F" w:rsidRPr="00BA4B4F" w:rsidRDefault="00B9266F" w:rsidP="00B9266F">
      <w:pPr>
        <w:pStyle w:val="Heading2"/>
      </w:pPr>
      <w:bookmarkStart w:id="12" w:name="_Toc183130783"/>
      <w:r w:rsidRPr="00BA4B4F">
        <w:t>Plans for Sustainability</w:t>
      </w:r>
      <w:bookmarkEnd w:id="12"/>
    </w:p>
    <w:p w14:paraId="1E08355D" w14:textId="77777777" w:rsidR="00B9266F" w:rsidRDefault="00B9266F" w:rsidP="00B9266F">
      <w:pPr>
        <w:pStyle w:val="BodyText"/>
      </w:pPr>
      <w:r>
        <w:t xml:space="preserve">Sustaining changes beyond the implementation stage is often challenging. As observed by </w:t>
      </w:r>
      <w:r w:rsidRPr="00D46CA1">
        <w:t>Minogue et a. (2021),</w:t>
      </w:r>
      <w:r>
        <w:rPr>
          <w:b/>
        </w:rPr>
        <w:t xml:space="preserve"> </w:t>
      </w:r>
      <w:r>
        <w:t xml:space="preserve">the absence of adequate sustainability measures limits the impact of evidence-based interventions to short-term benefits. In this regard, sustaining the practice change will involve several strategies. As the project leader, I will commit to ensuring the changes are embedded into the daily clinical workflows. </w:t>
      </w:r>
      <w:r w:rsidRPr="00D46CA1">
        <w:t>Moon et al.</w:t>
      </w:r>
      <w:r>
        <w:rPr>
          <w:b/>
        </w:rPr>
        <w:t xml:space="preserve"> </w:t>
      </w:r>
      <w:r>
        <w:t xml:space="preserve">(2022) support the strategies, highlighting the importance of leadership commitment and visibility in championing sustainable change. Consistent with </w:t>
      </w:r>
      <w:r w:rsidRPr="00D46CA1">
        <w:t>Silver et al. (2019),</w:t>
      </w:r>
      <w:r>
        <w:rPr>
          <w:b/>
        </w:rPr>
        <w:t xml:space="preserve"> </w:t>
      </w:r>
      <w:r>
        <w:t>a nursing team will be assigned the responsibility for supporting struggling nurses in adopting the intervention in their daily practice. Thirdly, I will lobby for ongoing staff training to ensure all the nurses have up-to-date knowledge and competence in using CBT to prevent relapse.</w:t>
      </w:r>
    </w:p>
    <w:p w14:paraId="53571DF1" w14:textId="0A0A9E60" w:rsidR="00410179" w:rsidRPr="00EC1123" w:rsidRDefault="0039566E" w:rsidP="00BA4B4F">
      <w:pPr>
        <w:pStyle w:val="Heading1"/>
      </w:pPr>
      <w:r>
        <w:t>Barriers</w:t>
      </w:r>
      <w:r w:rsidR="00076F21">
        <w:t xml:space="preserve">, </w:t>
      </w:r>
      <w:r>
        <w:t>Facilitators</w:t>
      </w:r>
      <w:r w:rsidR="00076F21">
        <w:t>, Ethical Considerations (NR 705)</w:t>
      </w:r>
      <w:bookmarkEnd w:id="7"/>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12D01EA9" w:rsidR="00410179" w:rsidRPr="00EC1123" w:rsidRDefault="00410179" w:rsidP="00BA4B4F">
      <w:pPr>
        <w:pStyle w:val="Heading1"/>
      </w:pPr>
      <w:bookmarkStart w:id="13" w:name="_Toc183130785"/>
      <w:r w:rsidRPr="00EC1123">
        <w:t xml:space="preserve">Data </w:t>
      </w:r>
      <w:r w:rsidR="005E34CB">
        <w:t xml:space="preserve">Collection and </w:t>
      </w:r>
      <w:proofErr w:type="gramStart"/>
      <w:r w:rsidR="005E34CB">
        <w:t xml:space="preserve">Analysis </w:t>
      </w:r>
      <w:r w:rsidRPr="00EC1123">
        <w:t xml:space="preserve"> Plan</w:t>
      </w:r>
      <w:proofErr w:type="gramEnd"/>
      <w:r w:rsidR="00076F21">
        <w:t xml:space="preserve"> (NR 705)</w:t>
      </w:r>
      <w:bookmarkEnd w:id="13"/>
    </w:p>
    <w:p w14:paraId="2ECDC132" w14:textId="243A6443"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According to the APA manual section 4.16, students can use the first</w:t>
      </w:r>
      <w:r w:rsidR="00026E4B">
        <w:rPr>
          <w:highlight w:val="yellow"/>
        </w:rPr>
        <w:t>-</w:t>
      </w:r>
      <w:r w:rsidR="00275D45" w:rsidRPr="008E6545">
        <w:rPr>
          <w:highlight w:val="yellow"/>
        </w:rPr>
        <w:t>person pronoun, “</w:t>
      </w:r>
      <w:proofErr w:type="gramStart"/>
      <w:r w:rsidR="00275D45" w:rsidRPr="008E6545">
        <w:rPr>
          <w:highlight w:val="yellow"/>
        </w:rPr>
        <w:t>I</w:t>
      </w:r>
      <w:r w:rsidR="004251D3">
        <w:rPr>
          <w:highlight w:val="yellow"/>
        </w:rPr>
        <w:t>”  in</w:t>
      </w:r>
      <w:proofErr w:type="gramEnd"/>
      <w:r w:rsidR="004251D3">
        <w:rPr>
          <w:highlight w:val="yellow"/>
        </w:rPr>
        <w:t xml:space="preserve"> this section</w:t>
      </w:r>
      <w:r w:rsidR="00D21969">
        <w:rPr>
          <w:highlight w:val="yellow"/>
        </w:rPr>
        <w:t xml:space="preserve"> when discussing what you plan to do</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4" w:name="_Toc183130786"/>
      <w:r>
        <w:lastRenderedPageBreak/>
        <w:t xml:space="preserve">Required Resources and </w:t>
      </w:r>
      <w:r w:rsidR="00410179" w:rsidRPr="00EC1123">
        <w:t>Proposed Budget</w:t>
      </w:r>
      <w:r w:rsidR="00076F21">
        <w:t xml:space="preserve"> (NR 705)</w:t>
      </w:r>
      <w:bookmarkEnd w:id="14"/>
    </w:p>
    <w:p w14:paraId="279770FD" w14:textId="5BA16960"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and is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5" w:name="_Toc183130787"/>
      <w:bookmarkStart w:id="16" w:name="_Toc1296718"/>
      <w:r w:rsidRPr="00BA4B4F">
        <w:t>Results</w:t>
      </w:r>
      <w:r w:rsidR="00521CEE">
        <w:t xml:space="preserve"> (NR 709)</w:t>
      </w:r>
      <w:bookmarkEnd w:id="15"/>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7" w:name="_Toc414616517"/>
      <w:bookmarkStart w:id="18" w:name="_Toc1296742"/>
    </w:p>
    <w:p w14:paraId="6894D048" w14:textId="5620F672" w:rsidR="007A53F5" w:rsidRDefault="007A53F5" w:rsidP="007A53F5">
      <w:pPr>
        <w:pStyle w:val="Heading1"/>
      </w:pPr>
      <w:bookmarkStart w:id="19" w:name="_Toc183130788"/>
      <w:r>
        <w:t>Conclusions (</w:t>
      </w:r>
      <w:r w:rsidR="00D4280C">
        <w:t xml:space="preserve">NR </w:t>
      </w:r>
      <w:r>
        <w:t>709)</w:t>
      </w:r>
      <w:bookmarkEnd w:id="19"/>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0" w:name="_Toc183130789"/>
      <w:bookmarkEnd w:id="17"/>
      <w:bookmarkEnd w:id="18"/>
      <w:r w:rsidRPr="007A53F5">
        <w:lastRenderedPageBreak/>
        <w:t>Clinical Relevance</w:t>
      </w:r>
      <w:r w:rsidR="00410179" w:rsidRPr="007A53F5">
        <w:t xml:space="preserve"> </w:t>
      </w:r>
      <w:r w:rsidR="007A53F5" w:rsidRPr="007A53F5">
        <w:t>(</w:t>
      </w:r>
      <w:r w:rsidR="00D4280C">
        <w:t xml:space="preserve">NR </w:t>
      </w:r>
      <w:r w:rsidR="007A53F5" w:rsidRPr="007A53F5">
        <w:t>709)</w:t>
      </w:r>
      <w:bookmarkEnd w:id="20"/>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6"/>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1" w:name="_Toc1296740"/>
    </w:p>
    <w:bookmarkEnd w:id="21"/>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64E79DF1" w:rsidR="00E53547" w:rsidRDefault="00747BE3" w:rsidP="00E53547">
      <w:pPr>
        <w:pStyle w:val="Heading1"/>
      </w:pPr>
      <w:bookmarkStart w:id="22" w:name="_Toc498343282"/>
      <w:bookmarkStart w:id="23" w:name="_Toc183130790"/>
      <w:r w:rsidRPr="004F1A35">
        <w:lastRenderedPageBreak/>
        <w:t>References</w:t>
      </w:r>
      <w:bookmarkEnd w:id="22"/>
      <w:bookmarkEnd w:id="23"/>
    </w:p>
    <w:p w14:paraId="0A28FD1C" w14:textId="77777777" w:rsidR="00B9266F" w:rsidRPr="00CA053D" w:rsidRDefault="00B9266F"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6182D265" w14:textId="77777777" w:rsidR="00B9266F" w:rsidRPr="00122526" w:rsidRDefault="00B9266F"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16"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72CE5880" w14:textId="77777777" w:rsidR="00B9266F" w:rsidRPr="008B6020" w:rsidRDefault="00B9266F"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7"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71262606" w14:textId="77777777" w:rsidR="00B9266F" w:rsidRPr="00D46CA1" w:rsidRDefault="00B9266F" w:rsidP="00B9266F">
      <w:pPr>
        <w:ind w:left="720" w:hanging="720"/>
        <w:rPr>
          <w:shd w:val="clear" w:color="auto" w:fill="FFFFFF"/>
        </w:rPr>
      </w:pPr>
      <w:r w:rsidRPr="00D46CA1">
        <w:rPr>
          <w:shd w:val="clear" w:color="auto" w:fill="FFFFFF"/>
          <w:lang w:val="pl-PL"/>
        </w:rPr>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5F8DBA60" w14:textId="77777777" w:rsidR="00B9266F" w:rsidRPr="00D46CA1" w:rsidRDefault="00B9266F" w:rsidP="00B9266F">
      <w:pPr>
        <w:ind w:left="720" w:hanging="720"/>
      </w:pPr>
      <w:bookmarkStart w:id="24" w:name="_Hlk182037777"/>
      <w:r w:rsidRPr="00D46CA1">
        <w:rPr>
          <w:color w:val="222222"/>
          <w:shd w:val="clear" w:color="auto" w:fill="FFFFFF"/>
        </w:rPr>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18" w:history="1">
        <w:r w:rsidRPr="00D46CA1">
          <w:rPr>
            <w:rStyle w:val="Hyperlink"/>
            <w:shd w:val="clear" w:color="auto" w:fill="FFFFFF"/>
          </w:rPr>
          <w:t>https://doi.org/</w:t>
        </w:r>
        <w:r w:rsidRPr="00D46CA1">
          <w:rPr>
            <w:rStyle w:val="Hyperlink"/>
          </w:rPr>
          <w:t>10.1002/chp.47</w:t>
        </w:r>
      </w:hyperlink>
    </w:p>
    <w:bookmarkEnd w:id="24"/>
    <w:p w14:paraId="5B33DB00" w14:textId="77777777" w:rsidR="00B9266F" w:rsidRPr="008B6020" w:rsidRDefault="00B9266F" w:rsidP="00281364">
      <w:pPr>
        <w:ind w:left="720" w:hanging="720"/>
        <w:rPr>
          <w:color w:val="1B1B1B"/>
          <w:shd w:val="clear" w:color="auto" w:fill="FFFFFF"/>
        </w:rPr>
      </w:pPr>
      <w:r w:rsidRPr="008B6020">
        <w:rPr>
          <w:color w:val="1B1B1B"/>
          <w:shd w:val="clear" w:color="auto" w:fill="FFFFFF"/>
        </w:rPr>
        <w:t xml:space="preserve">Grant, B. F., Goldstein, R. B., Saha, T. D., Chou, S. P., Jung, J., Zhang, H., Pickering, R. P., Ruan, W. J., Smith, S. M., Huang, B., &amp; Hasin, D. S. (2024). Epidemiology of DSM-5 alcohol use disorder: Results from the national epidemiologic survey on alcohol and </w:t>
      </w:r>
      <w:r w:rsidRPr="008B6020">
        <w:rPr>
          <w:color w:val="1B1B1B"/>
          <w:shd w:val="clear" w:color="auto" w:fill="FFFFFF"/>
        </w:rPr>
        <w:lastRenderedPageBreak/>
        <w:t>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19"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6F657EF1" w14:textId="77777777" w:rsidR="00B9266F" w:rsidRPr="00CA053D" w:rsidRDefault="00B9266F"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0" w:history="1">
        <w:r w:rsidRPr="00CA053D">
          <w:rPr>
            <w:rStyle w:val="Hyperlink"/>
            <w:shd w:val="clear" w:color="auto" w:fill="FFFFFF"/>
          </w:rPr>
          <w:t>https://doi.org/</w:t>
        </w:r>
        <w:r w:rsidRPr="00CA053D">
          <w:rPr>
            <w:rStyle w:val="Hyperlink"/>
          </w:rPr>
          <w:t>10.1111/add.15270</w:t>
        </w:r>
      </w:hyperlink>
      <w:r w:rsidRPr="00CA053D">
        <w:t xml:space="preserve"> </w:t>
      </w:r>
    </w:p>
    <w:p w14:paraId="23C3CBA1" w14:textId="77777777" w:rsidR="00B9266F" w:rsidRPr="00CA053D" w:rsidRDefault="00B9266F" w:rsidP="00695060">
      <w:pPr>
        <w:ind w:left="720" w:hanging="720"/>
      </w:pPr>
      <w:proofErr w:type="spellStart"/>
      <w:r w:rsidRPr="00CA053D">
        <w:rPr>
          <w:color w:val="222222"/>
          <w:shd w:val="clear" w:color="auto" w:fill="FFFFFF"/>
        </w:rPr>
        <w:t>Kiluk</w:t>
      </w:r>
      <w:proofErr w:type="spellEnd"/>
      <w:r w:rsidRPr="00CA053D">
        <w:rPr>
          <w:color w:val="222222"/>
          <w:shd w:val="clear" w:color="auto" w:fill="FFFFFF"/>
        </w:rPr>
        <w:t xml:space="preserve">,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1"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29679E81" w14:textId="77777777" w:rsidR="00B9266F" w:rsidRPr="008B6020" w:rsidRDefault="00B9266F" w:rsidP="00281364">
      <w:pPr>
        <w:ind w:left="720" w:hanging="720"/>
      </w:pPr>
      <w:proofErr w:type="spellStart"/>
      <w:r w:rsidRPr="008B6020">
        <w:rPr>
          <w:color w:val="222222"/>
          <w:shd w:val="clear" w:color="auto" w:fill="FFFFFF"/>
        </w:rPr>
        <w:t>Kools</w:t>
      </w:r>
      <w:proofErr w:type="spellEnd"/>
      <w:r w:rsidRPr="008B6020">
        <w:rPr>
          <w:color w:val="222222"/>
          <w:shd w:val="clear" w:color="auto" w:fill="FFFFFF"/>
        </w:rPr>
        <w:t xml:space="preserve">,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22" w:history="1">
        <w:r w:rsidRPr="008B6020">
          <w:rPr>
            <w:rStyle w:val="Hyperlink"/>
            <w:shd w:val="clear" w:color="auto" w:fill="FFFFFF"/>
          </w:rPr>
          <w:t>https://doi.org/10.1186/s13011-022-00486-y</w:t>
        </w:r>
      </w:hyperlink>
      <w:r w:rsidRPr="008B6020">
        <w:rPr>
          <w:color w:val="333333"/>
          <w:shd w:val="clear" w:color="auto" w:fill="FFFFFF"/>
        </w:rPr>
        <w:t xml:space="preserve"> </w:t>
      </w:r>
    </w:p>
    <w:p w14:paraId="07388B7D" w14:textId="77777777" w:rsidR="00B9266F" w:rsidRPr="00CA053D" w:rsidRDefault="00B9266F"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23" w:history="1">
        <w:r w:rsidRPr="00CA053D">
          <w:rPr>
            <w:rStyle w:val="Hyperlink"/>
            <w:shd w:val="clear" w:color="auto" w:fill="FFFFFF"/>
          </w:rPr>
          <w:t>https://doi.org/</w:t>
        </w:r>
        <w:r w:rsidRPr="00CA053D">
          <w:rPr>
            <w:rStyle w:val="Hyperlink"/>
          </w:rPr>
          <w:t>10.1037/ccp0000447</w:t>
        </w:r>
      </w:hyperlink>
      <w:r w:rsidRPr="00CA053D">
        <w:t xml:space="preserve"> </w:t>
      </w:r>
    </w:p>
    <w:p w14:paraId="1F4BFEF9" w14:textId="77777777" w:rsidR="00B9266F" w:rsidRPr="00CA053D" w:rsidRDefault="00B9266F"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J. S., Kiluk, B., Ray, L., Walthers, J., &amp; Carroll, K. (2020). The search for mechanisms of cognitive behavioral therapy for alcohol or other drug use disorders: A systematic review. </w:t>
      </w:r>
      <w:proofErr w:type="spellStart"/>
      <w:r w:rsidRPr="00CA053D">
        <w:rPr>
          <w:i/>
          <w:iCs/>
          <w:color w:val="1B1B1B"/>
          <w:shd w:val="clear" w:color="auto" w:fill="FFFFFF"/>
        </w:rPr>
        <w:t>Behaviour</w:t>
      </w:r>
      <w:proofErr w:type="spellEnd"/>
      <w:r w:rsidRPr="00CA053D">
        <w:rPr>
          <w:i/>
          <w:iCs/>
          <w:color w:val="1B1B1B"/>
          <w:shd w:val="clear" w:color="auto" w:fill="FFFFFF"/>
        </w:rPr>
        <w:t xml:space="preserve">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24" w:history="1">
        <w:r w:rsidRPr="00CA053D">
          <w:rPr>
            <w:rStyle w:val="Hyperlink"/>
            <w:shd w:val="clear" w:color="auto" w:fill="FFFFFF"/>
          </w:rPr>
          <w:t>https://doi.org/10.1016/j.brat.2020.103648</w:t>
        </w:r>
      </w:hyperlink>
      <w:r w:rsidRPr="00CA053D">
        <w:rPr>
          <w:color w:val="1B1B1B"/>
          <w:shd w:val="clear" w:color="auto" w:fill="FFFFFF"/>
        </w:rPr>
        <w:t xml:space="preserve"> </w:t>
      </w:r>
    </w:p>
    <w:p w14:paraId="418151A7" w14:textId="77777777" w:rsidR="00B9266F" w:rsidRPr="008B6020" w:rsidRDefault="00B9266F" w:rsidP="00281364">
      <w:pPr>
        <w:ind w:left="720" w:hanging="720"/>
        <w:rPr>
          <w:color w:val="1B1B1B"/>
          <w:shd w:val="clear" w:color="auto" w:fill="FFFFFF"/>
        </w:rPr>
      </w:pPr>
      <w:proofErr w:type="spellStart"/>
      <w:r w:rsidRPr="008B6020">
        <w:rPr>
          <w:color w:val="1B1B1B"/>
          <w:shd w:val="clear" w:color="auto" w:fill="FFFFFF"/>
        </w:rPr>
        <w:lastRenderedPageBreak/>
        <w:t>Manthey</w:t>
      </w:r>
      <w:proofErr w:type="spellEnd"/>
      <w:r w:rsidRPr="008B6020">
        <w:rPr>
          <w:color w:val="1B1B1B"/>
          <w:shd w:val="clear" w:color="auto" w:fill="FFFFFF"/>
        </w:rPr>
        <w:t>,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25" w:history="1">
        <w:r w:rsidRPr="008B6020">
          <w:rPr>
            <w:rStyle w:val="Hyperlink"/>
            <w:shd w:val="clear" w:color="auto" w:fill="FFFFFF"/>
          </w:rPr>
          <w:t>https://doi.org/10.1007/s40273-021-01031-8</w:t>
        </w:r>
      </w:hyperlink>
      <w:r w:rsidRPr="008B6020">
        <w:rPr>
          <w:color w:val="1B1B1B"/>
          <w:shd w:val="clear" w:color="auto" w:fill="FFFFFF"/>
        </w:rPr>
        <w:t xml:space="preserve"> </w:t>
      </w:r>
    </w:p>
    <w:p w14:paraId="19263A2E" w14:textId="77777777" w:rsidR="00B9266F" w:rsidRPr="008B6020" w:rsidRDefault="00B9266F" w:rsidP="00281364">
      <w:pPr>
        <w:ind w:left="720" w:hanging="720"/>
        <w:rPr>
          <w:color w:val="212121"/>
          <w:shd w:val="clear" w:color="auto" w:fill="FFFFFF"/>
        </w:rPr>
      </w:pPr>
      <w:proofErr w:type="spellStart"/>
      <w:r w:rsidRPr="008B6020">
        <w:rPr>
          <w:color w:val="212121"/>
          <w:shd w:val="clear" w:color="auto" w:fill="FFFFFF"/>
        </w:rPr>
        <w:t>Mekonen</w:t>
      </w:r>
      <w:proofErr w:type="spellEnd"/>
      <w:r w:rsidRPr="008B6020">
        <w:rPr>
          <w:color w:val="212121"/>
          <w:shd w:val="clear" w:color="auto" w:fill="FFFFFF"/>
        </w:rPr>
        <w:t>,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26" w:history="1">
        <w:r w:rsidRPr="008B6020">
          <w:rPr>
            <w:rStyle w:val="Hyperlink"/>
            <w:shd w:val="clear" w:color="auto" w:fill="FFFFFF"/>
          </w:rPr>
          <w:t>https://doi.org/10.1111/add.15357</w:t>
        </w:r>
      </w:hyperlink>
      <w:r w:rsidRPr="008B6020">
        <w:rPr>
          <w:color w:val="212121"/>
          <w:shd w:val="clear" w:color="auto" w:fill="FFFFFF"/>
        </w:rPr>
        <w:t xml:space="preserve"> </w:t>
      </w:r>
    </w:p>
    <w:p w14:paraId="6A92A743" w14:textId="77777777" w:rsidR="00B9266F" w:rsidRPr="00D46CA1" w:rsidRDefault="00B9266F" w:rsidP="00B9266F">
      <w:pPr>
        <w:ind w:left="720" w:hanging="720"/>
      </w:pPr>
      <w:r w:rsidRPr="00D46CA1">
        <w:t xml:space="preserve">Minogue, V., </w:t>
      </w:r>
      <w:proofErr w:type="spellStart"/>
      <w:r w:rsidRPr="00D46CA1">
        <w:t>Matvienko</w:t>
      </w:r>
      <w:proofErr w:type="spellEnd"/>
      <w:r w:rsidRPr="00D46CA1">
        <w:t xml:space="preserve">-Sikar, K., Hayes, C., Morrissey, M., Gorman, G., &amp; </w:t>
      </w:r>
      <w:proofErr w:type="spellStart"/>
      <w:r w:rsidRPr="00D46CA1">
        <w:t>Terres</w:t>
      </w:r>
      <w:proofErr w:type="spellEnd"/>
      <w:r w:rsidRPr="00D46CA1">
        <w:t xml:space="preserve">, A. (2021). The usability and applicability of knowledge translation theories, models, and 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27" w:history="1">
        <w:r w:rsidRPr="00D46CA1">
          <w:rPr>
            <w:rStyle w:val="Hyperlink"/>
          </w:rPr>
          <w:t>https://doi.org/10.1186/s12961-021-00747-5</w:t>
        </w:r>
      </w:hyperlink>
      <w:r w:rsidRPr="00D46CA1">
        <w:t xml:space="preserve"> </w:t>
      </w:r>
    </w:p>
    <w:p w14:paraId="1727AA28" w14:textId="77777777" w:rsidR="00B9266F" w:rsidRPr="00D46CA1" w:rsidRDefault="00B9266F" w:rsidP="00B9266F">
      <w:pPr>
        <w:ind w:left="720" w:hanging="720"/>
      </w:pPr>
      <w:r w:rsidRPr="00D46CA1">
        <w:t xml:space="preserve"> Moon, S. E. J., </w:t>
      </w:r>
      <w:proofErr w:type="spellStart"/>
      <w:r w:rsidRPr="00D46CA1">
        <w:t>Hogden</w:t>
      </w:r>
      <w:proofErr w:type="spellEnd"/>
      <w:r w:rsidRPr="00D46CA1">
        <w:t xml:space="preserve">,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28" w:history="1">
        <w:r w:rsidRPr="00D46CA1">
          <w:rPr>
            <w:rStyle w:val="Hyperlink"/>
          </w:rPr>
          <w:t>https://doi.org/10.1136/bmjoq-2022-002057</w:t>
        </w:r>
      </w:hyperlink>
      <w:r w:rsidRPr="00D46CA1">
        <w:t xml:space="preserve"> </w:t>
      </w:r>
    </w:p>
    <w:p w14:paraId="67B77AD3" w14:textId="77777777" w:rsidR="00B9266F" w:rsidRPr="008B6020" w:rsidRDefault="00B9266F"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29" w:history="1">
        <w:r w:rsidRPr="008B6020">
          <w:rPr>
            <w:rStyle w:val="Hyperlink"/>
          </w:rPr>
          <w:t>https://www.niaaa.nih.gov/alcohols-effects-health</w:t>
        </w:r>
      </w:hyperlink>
      <w:r w:rsidRPr="008B6020">
        <w:t xml:space="preserve"> </w:t>
      </w:r>
    </w:p>
    <w:p w14:paraId="04EFD6A2" w14:textId="77777777" w:rsidR="00B9266F" w:rsidRPr="008B6020" w:rsidRDefault="00B9266F"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0"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0009C080" w14:textId="77777777" w:rsidR="00B9266F" w:rsidRPr="008B6020" w:rsidRDefault="00B9266F" w:rsidP="00281364">
      <w:pPr>
        <w:ind w:left="720" w:hanging="720"/>
        <w:rPr>
          <w:color w:val="1B1B1B"/>
          <w:shd w:val="clear" w:color="auto" w:fill="FFFFFF"/>
        </w:rPr>
      </w:pPr>
      <w:r w:rsidRPr="008B6020">
        <w:rPr>
          <w:color w:val="1B1B1B"/>
          <w:shd w:val="clear" w:color="auto" w:fill="FFFFFF"/>
        </w:rPr>
        <w:lastRenderedPageBreak/>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1" w:history="1">
        <w:r w:rsidRPr="008B6020">
          <w:rPr>
            <w:rStyle w:val="Hyperlink"/>
            <w:shd w:val="clear" w:color="auto" w:fill="FFFFFF"/>
          </w:rPr>
          <w:t>https://doi.org/10.3350/cmh.2020.0160</w:t>
        </w:r>
      </w:hyperlink>
      <w:r w:rsidRPr="008B6020">
        <w:rPr>
          <w:color w:val="1B1B1B"/>
          <w:shd w:val="clear" w:color="auto" w:fill="FFFFFF"/>
        </w:rPr>
        <w:t xml:space="preserve"> </w:t>
      </w:r>
    </w:p>
    <w:p w14:paraId="112A9218" w14:textId="77777777" w:rsidR="00B9266F" w:rsidRPr="00CA053D" w:rsidRDefault="00B9266F"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32"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293360EA" w14:textId="77777777" w:rsidR="00B9266F" w:rsidRPr="00CA053D" w:rsidRDefault="00B9266F"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33"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319A900" w14:textId="77777777" w:rsidR="00B9266F" w:rsidRPr="00D46CA1" w:rsidRDefault="00B9266F" w:rsidP="00B9266F">
      <w:pPr>
        <w:ind w:left="720" w:hanging="720"/>
      </w:pPr>
      <w:r w:rsidRPr="00D46CA1">
        <w:t>Silver</w:t>
      </w:r>
      <w:bookmarkStart w:id="25" w:name="_GoBack"/>
      <w:bookmarkEnd w:id="25"/>
      <w:r w:rsidRPr="00D46CA1">
        <w:t xml:space="preserve">, S. A., McQuillan, R., </w:t>
      </w:r>
      <w:proofErr w:type="spellStart"/>
      <w:r w:rsidRPr="00D46CA1">
        <w:t>Harel</w:t>
      </w:r>
      <w:proofErr w:type="spellEnd"/>
      <w:r w:rsidRPr="00D46CA1">
        <w:t xml:space="preserve">, Z., </w:t>
      </w:r>
      <w:proofErr w:type="spellStart"/>
      <w:r w:rsidRPr="00D46CA1">
        <w:t>Weizman</w:t>
      </w:r>
      <w:proofErr w:type="spellEnd"/>
      <w:r w:rsidRPr="00D46CA1">
        <w:t xml:space="preserve">,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34" w:history="1">
        <w:r w:rsidRPr="00D46CA1">
          <w:rPr>
            <w:rStyle w:val="Hyperlink"/>
          </w:rPr>
          <w:t>https://doi.org/10.2215/CJN.11501015</w:t>
        </w:r>
      </w:hyperlink>
      <w:r w:rsidRPr="00D46CA1">
        <w:t xml:space="preserve"> </w:t>
      </w:r>
    </w:p>
    <w:p w14:paraId="7A752AE8" w14:textId="77777777" w:rsidR="00B9266F" w:rsidRPr="00CA053D" w:rsidRDefault="00B9266F"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35" w:history="1">
        <w:r w:rsidRPr="00CA053D">
          <w:rPr>
            <w:rStyle w:val="Hyperlink"/>
            <w:shd w:val="clear" w:color="auto" w:fill="FFFFFF"/>
          </w:rPr>
          <w:t>https://doi.org/10.4103/ipj.ipj_267_21</w:t>
        </w:r>
      </w:hyperlink>
      <w:r w:rsidRPr="00CA053D">
        <w:rPr>
          <w:color w:val="1B1B1B"/>
          <w:shd w:val="clear" w:color="auto" w:fill="FFFFFF"/>
        </w:rPr>
        <w:t xml:space="preserve"> </w:t>
      </w:r>
    </w:p>
    <w:p w14:paraId="7BFBF22D" w14:textId="77777777" w:rsidR="00B9266F" w:rsidRPr="00CA053D" w:rsidRDefault="00B9266F" w:rsidP="00695060">
      <w:pPr>
        <w:ind w:left="720" w:hanging="720"/>
        <w:rPr>
          <w:color w:val="212121"/>
          <w:shd w:val="clear" w:color="auto" w:fill="FFFFFF"/>
        </w:rPr>
      </w:pPr>
      <w:proofErr w:type="spellStart"/>
      <w:r w:rsidRPr="00CA053D">
        <w:rPr>
          <w:color w:val="212121"/>
          <w:shd w:val="clear" w:color="auto" w:fill="FFFFFF"/>
        </w:rPr>
        <w:t>Stasiewicz</w:t>
      </w:r>
      <w:proofErr w:type="spellEnd"/>
      <w:r w:rsidRPr="00CA053D">
        <w:rPr>
          <w:color w:val="212121"/>
          <w:shd w:val="clear" w:color="auto" w:fill="FFFFFF"/>
        </w:rPr>
        <w:t xml:space="preserve">,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w:t>
      </w:r>
      <w:proofErr w:type="spellStart"/>
      <w:r w:rsidRPr="00CA053D">
        <w:rPr>
          <w:color w:val="212121"/>
          <w:shd w:val="clear" w:color="auto" w:fill="FFFFFF"/>
        </w:rPr>
        <w:t>Dermen</w:t>
      </w:r>
      <w:proofErr w:type="spellEnd"/>
      <w:r w:rsidRPr="00CA053D">
        <w:rPr>
          <w:color w:val="212121"/>
          <w:shd w:val="clear" w:color="auto" w:fill="FFFFFF"/>
        </w:rPr>
        <w:t xml:space="preserve">,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36" w:history="1">
        <w:r w:rsidRPr="00CA053D">
          <w:rPr>
            <w:rStyle w:val="Hyperlink"/>
            <w:shd w:val="clear" w:color="auto" w:fill="FFFFFF"/>
          </w:rPr>
          <w:t>https://doi.org/10.1111/acer.15022</w:t>
        </w:r>
      </w:hyperlink>
      <w:r w:rsidRPr="00CA053D">
        <w:rPr>
          <w:color w:val="212121"/>
          <w:shd w:val="clear" w:color="auto" w:fill="FFFFFF"/>
        </w:rPr>
        <w:t xml:space="preserve"> </w:t>
      </w:r>
    </w:p>
    <w:p w14:paraId="0B8697C5" w14:textId="77777777" w:rsidR="00B9266F" w:rsidRPr="00D46CA1" w:rsidRDefault="00B9266F" w:rsidP="00B9266F">
      <w:pPr>
        <w:ind w:left="720" w:hanging="720"/>
      </w:pPr>
      <w:proofErr w:type="spellStart"/>
      <w:r w:rsidRPr="00D46CA1">
        <w:lastRenderedPageBreak/>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w:t>
      </w:r>
      <w:proofErr w:type="spellStart"/>
      <w:r w:rsidRPr="00D46CA1">
        <w:t>Graverholt</w:t>
      </w:r>
      <w:proofErr w:type="spellEnd"/>
      <w:r w:rsidRPr="00D46CA1">
        <w:t xml:space="preserve">,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37" w:history="1">
        <w:r w:rsidRPr="00D46CA1">
          <w:rPr>
            <w:rStyle w:val="Hyperlink"/>
          </w:rPr>
          <w:t>https://doi.org/10.1186/s12912-021-00603-5</w:t>
        </w:r>
      </w:hyperlink>
      <w:r w:rsidRPr="00D46CA1">
        <w:rPr>
          <w:rStyle w:val="mixed-citation"/>
        </w:rPr>
        <w:t xml:space="preserve"> </w:t>
      </w:r>
    </w:p>
    <w:p w14:paraId="457917F0" w14:textId="77777777" w:rsidR="00B9266F" w:rsidRDefault="00B9266F"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38" w:history="1">
        <w:r w:rsidRPr="00157974">
          <w:rPr>
            <w:rStyle w:val="Hyperlink"/>
            <w:shd w:val="clear" w:color="auto" w:fill="FFFFFF"/>
          </w:rPr>
          <w:t>https://store.samhsa.gov/sites/default/files/pep22-06-01-006.pdf</w:t>
        </w:r>
      </w:hyperlink>
    </w:p>
    <w:p w14:paraId="519834F1" w14:textId="77777777" w:rsidR="00B9266F" w:rsidRPr="00CA053D" w:rsidRDefault="00B9266F" w:rsidP="00695060">
      <w:pPr>
        <w:ind w:left="720" w:hanging="720"/>
      </w:pPr>
      <w:proofErr w:type="spellStart"/>
      <w:r w:rsidRPr="00CA053D">
        <w:rPr>
          <w:color w:val="222222"/>
          <w:shd w:val="clear" w:color="auto" w:fill="FFFFFF"/>
        </w:rPr>
        <w:t>Sundström</w:t>
      </w:r>
      <w:proofErr w:type="spellEnd"/>
      <w:r w:rsidRPr="00CA053D">
        <w:rPr>
          <w:color w:val="222222"/>
          <w:shd w:val="clear" w:color="auto" w:fill="FFFFFF"/>
        </w:rPr>
        <w:t xml:space="preserve">, C., </w:t>
      </w:r>
      <w:proofErr w:type="spellStart"/>
      <w:r w:rsidRPr="00CA053D">
        <w:rPr>
          <w:color w:val="222222"/>
          <w:shd w:val="clear" w:color="auto" w:fill="FFFFFF"/>
        </w:rPr>
        <w:t>Eék</w:t>
      </w:r>
      <w:proofErr w:type="spellEnd"/>
      <w:r w:rsidRPr="00CA053D">
        <w:rPr>
          <w:color w:val="222222"/>
          <w:shd w:val="clear" w:color="auto" w:fill="FFFFFF"/>
        </w:rPr>
        <w:t xml:space="preserve">,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39" w:history="1">
        <w:r w:rsidRPr="00CA053D">
          <w:rPr>
            <w:rStyle w:val="Hyperlink"/>
          </w:rPr>
          <w:t>https://doi.org/10.1111/add.14871</w:t>
        </w:r>
      </w:hyperlink>
      <w:r w:rsidRPr="00CA053D">
        <w:t xml:space="preserve"> </w:t>
      </w:r>
    </w:p>
    <w:p w14:paraId="5733EAD3" w14:textId="77777777" w:rsidR="00B9266F" w:rsidRPr="00CA053D" w:rsidRDefault="00B9266F"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0" w:history="1">
        <w:r w:rsidRPr="00CA053D">
          <w:rPr>
            <w:rStyle w:val="Hyperlink"/>
            <w:shd w:val="clear" w:color="auto" w:fill="FFFFFF"/>
          </w:rPr>
          <w:t>https://doi.org/10.2196/47083</w:t>
        </w:r>
      </w:hyperlink>
      <w:r w:rsidRPr="00CA053D">
        <w:rPr>
          <w:color w:val="222222"/>
          <w:shd w:val="clear" w:color="auto" w:fill="FFFFFF"/>
        </w:rPr>
        <w:t xml:space="preserve"> </w:t>
      </w:r>
    </w:p>
    <w:p w14:paraId="7DC4825B" w14:textId="77777777" w:rsidR="00B9266F" w:rsidRPr="00695060" w:rsidRDefault="00B9266F"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41" w:history="1">
        <w:r w:rsidRPr="00CA053D">
          <w:rPr>
            <w:rStyle w:val="Hyperlink"/>
            <w:shd w:val="clear" w:color="auto" w:fill="FFFFFF"/>
          </w:rPr>
          <w:t>https://doi.org/10.1093/alcalc/agac043</w:t>
        </w:r>
      </w:hyperlink>
      <w:r w:rsidRPr="00CA053D">
        <w:rPr>
          <w:color w:val="222222"/>
          <w:shd w:val="clear" w:color="auto" w:fill="FFFFFF"/>
        </w:rPr>
        <w:t xml:space="preserve"> </w:t>
      </w:r>
    </w:p>
    <w:p w14:paraId="76C9D7DD" w14:textId="77777777" w:rsidR="00B9266F" w:rsidRPr="00C95EF0" w:rsidRDefault="00B9266F"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42"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386B2E66" w14:textId="77777777" w:rsidR="00B9266F" w:rsidRDefault="00B9266F" w:rsidP="00281364">
      <w:pPr>
        <w:ind w:left="720" w:hanging="720"/>
      </w:pPr>
      <w:r w:rsidRPr="008B6020">
        <w:lastRenderedPageBreak/>
        <w:t xml:space="preserve">World Health Organization. (2024). </w:t>
      </w:r>
      <w:r w:rsidRPr="008B6020">
        <w:rPr>
          <w:i/>
        </w:rPr>
        <w:t xml:space="preserve">Alcohol. </w:t>
      </w:r>
      <w:r w:rsidRPr="008B6020">
        <w:t xml:space="preserve">WHO. </w:t>
      </w:r>
      <w:hyperlink r:id="rId43" w:anchor="tab=tab_1" w:history="1">
        <w:r w:rsidRPr="008B6020">
          <w:rPr>
            <w:rStyle w:val="Hyperlink"/>
          </w:rPr>
          <w:t>https://www.who.int/health-topics/alcohol#tab=tab_1</w:t>
        </w:r>
      </w:hyperlink>
      <w:r w:rsidRPr="008B6020">
        <w:t xml:space="preserve"> </w:t>
      </w:r>
    </w:p>
    <w:p w14:paraId="02DFD54D" w14:textId="77777777" w:rsidR="00B9266F" w:rsidRPr="00B9266F" w:rsidRDefault="00B9266F"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44" w:history="1">
        <w:r w:rsidRPr="00D46CA1">
          <w:rPr>
            <w:rStyle w:val="Hyperlink"/>
            <w:shd w:val="clear" w:color="auto" w:fill="FFFFFF"/>
          </w:rPr>
          <w:t>https://doi.org/10.1186/s13643-020-01567-4</w:t>
        </w:r>
      </w:hyperlink>
      <w:r w:rsidRPr="00D46CA1">
        <w:rPr>
          <w:color w:val="1B1B1B"/>
          <w:shd w:val="clear" w:color="auto" w:fill="FFFFFF"/>
        </w:rPr>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45"/>
          <w:footerReference w:type="default" r:id="rId46"/>
          <w:footerReference w:type="first" r:id="rId47"/>
          <w:pgSz w:w="12240" w:h="15840" w:code="1"/>
          <w:pgMar w:top="1440" w:right="1440" w:bottom="1440" w:left="1440" w:header="720" w:footer="720" w:gutter="0"/>
          <w:cols w:space="720"/>
          <w:docGrid w:linePitch="360"/>
        </w:sectPr>
      </w:pPr>
    </w:p>
    <w:p w14:paraId="104813FF" w14:textId="77777777" w:rsidR="00E16681" w:rsidRDefault="00747BE3" w:rsidP="00695060">
      <w:pPr>
        <w:pStyle w:val="Section"/>
        <w:spacing w:before="0" w:after="0" w:line="240" w:lineRule="auto"/>
        <w:contextualSpacing/>
      </w:pPr>
      <w:bookmarkStart w:id="26" w:name="_Toc498343283"/>
      <w:bookmarkStart w:id="27" w:name="_Toc183130791"/>
      <w:r w:rsidRPr="00E13BB4">
        <w:lastRenderedPageBreak/>
        <w:t>Appendi</w:t>
      </w:r>
      <w:r w:rsidR="00177C48" w:rsidRPr="00E13BB4">
        <w:t>x</w:t>
      </w:r>
      <w:r w:rsidR="00A30BA2" w:rsidRPr="00E13BB4">
        <w:t xml:space="preserve"> A</w:t>
      </w:r>
      <w:bookmarkEnd w:id="26"/>
      <w:r w:rsidR="00695060">
        <w:t xml:space="preserve">: </w:t>
      </w:r>
    </w:p>
    <w:p w14:paraId="03201ED3" w14:textId="6C624042" w:rsidR="00033818" w:rsidRPr="00695060" w:rsidRDefault="00033818" w:rsidP="00695060">
      <w:pPr>
        <w:pStyle w:val="Section"/>
        <w:spacing w:before="0" w:after="0" w:line="240" w:lineRule="auto"/>
        <w:contextualSpacing/>
        <w:rPr>
          <w:rFonts w:eastAsia="Calibri"/>
          <w:b w:val="0"/>
          <w:bCs w:val="0"/>
          <w:color w:val="0D0D0D" w:themeColor="text1" w:themeTint="F2"/>
        </w:rPr>
      </w:pPr>
      <w:r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Pr="004529C2">
        <w:rPr>
          <w:rFonts w:eastAsia="Calibri"/>
          <w:color w:val="0D0D0D" w:themeColor="text1" w:themeTint="F2"/>
        </w:rPr>
        <w:t>Individual Evidence Summary Tool</w:t>
      </w:r>
      <w:bookmarkEnd w:id="27"/>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695060">
        <w:trPr>
          <w:trHeight w:val="662"/>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28" w:name="_Hlk183121598"/>
            <w:r w:rsidRPr="00441050">
              <w:rPr>
                <w:color w:val="222222"/>
                <w:sz w:val="20"/>
                <w:szCs w:val="20"/>
                <w:shd w:val="clear" w:color="auto" w:fill="FFFFFF"/>
              </w:rPr>
              <w:t xml:space="preserve">Sundström </w:t>
            </w:r>
            <w:bookmarkEnd w:id="28"/>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6135BB75"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irty individuals who had participated in blended CBT were contacted for telephone interviews to ass the advantages and disadvantages or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29" w:name="_Hlk140067720"/>
            <w:bookmarkStart w:id="30"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1" w:name="_Hlk178430388"/>
            <w:r w:rsidRPr="00441050">
              <w:rPr>
                <w:color w:val="212121"/>
                <w:sz w:val="20"/>
                <w:szCs w:val="20"/>
                <w:shd w:val="clear" w:color="auto" w:fill="FFFFFF"/>
              </w:rPr>
              <w:t>van Amsterdam</w:t>
            </w:r>
            <w:bookmarkEnd w:id="31"/>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29"/>
      <w:bookmarkEnd w:id="30"/>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48"/>
          <w:footerReference w:type="first" r:id="rId49"/>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32" w:name="_Toc498343286"/>
      <w:bookmarkStart w:id="33" w:name="_Toc183130792"/>
      <w:r w:rsidRPr="00E13BB4">
        <w:lastRenderedPageBreak/>
        <w:t xml:space="preserve">Appendix </w:t>
      </w:r>
      <w:bookmarkEnd w:id="32"/>
      <w:r w:rsidR="007A53F5">
        <w:t>B</w:t>
      </w:r>
      <w:bookmarkEnd w:id="33"/>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AB0845" w14:paraId="7892384D" w14:textId="77777777" w:rsidTr="00B35401">
        <w:tc>
          <w:tcPr>
            <w:tcW w:w="975" w:type="pct"/>
            <w:vAlign w:val="center"/>
          </w:tcPr>
          <w:p w14:paraId="0C436847" w14:textId="77777777" w:rsidR="0084046A" w:rsidRPr="00AB0845" w:rsidRDefault="0084046A" w:rsidP="00B35401">
            <w:pPr>
              <w:jc w:val="center"/>
              <w:rPr>
                <w:b/>
              </w:rPr>
            </w:pPr>
            <w:r w:rsidRPr="00AB0845">
              <w:rPr>
                <w:b/>
              </w:rPr>
              <w:t>OBJECTIVES</w:t>
            </w:r>
          </w:p>
        </w:tc>
        <w:tc>
          <w:tcPr>
            <w:tcW w:w="975" w:type="pct"/>
            <w:vAlign w:val="center"/>
          </w:tcPr>
          <w:p w14:paraId="11042E8F" w14:textId="77777777" w:rsidR="0084046A" w:rsidRPr="00AB0845" w:rsidRDefault="0084046A" w:rsidP="00B35401">
            <w:pPr>
              <w:jc w:val="center"/>
              <w:rPr>
                <w:b/>
              </w:rPr>
            </w:pPr>
            <w:r w:rsidRPr="00AB0845">
              <w:rPr>
                <w:b/>
              </w:rPr>
              <w:t>CONTENT (Topics)</w:t>
            </w:r>
          </w:p>
        </w:tc>
        <w:tc>
          <w:tcPr>
            <w:tcW w:w="975" w:type="pct"/>
            <w:vAlign w:val="center"/>
          </w:tcPr>
          <w:p w14:paraId="687AD15B" w14:textId="77777777" w:rsidR="0084046A" w:rsidRPr="00AB0845" w:rsidRDefault="0084046A" w:rsidP="00B35401">
            <w:pPr>
              <w:jc w:val="center"/>
              <w:rPr>
                <w:b/>
              </w:rPr>
            </w:pPr>
            <w:r w:rsidRPr="00AB0845">
              <w:rPr>
                <w:b/>
              </w:rPr>
              <w:t>TEACHING METHODS</w:t>
            </w:r>
          </w:p>
        </w:tc>
        <w:tc>
          <w:tcPr>
            <w:tcW w:w="975" w:type="pct"/>
          </w:tcPr>
          <w:p w14:paraId="4ABE6CBF" w14:textId="77777777" w:rsidR="0084046A" w:rsidRPr="00AB0845" w:rsidRDefault="0084046A" w:rsidP="00B35401">
            <w:pPr>
              <w:jc w:val="center"/>
              <w:rPr>
                <w:b/>
              </w:rPr>
            </w:pPr>
            <w:r w:rsidRPr="00AB0845">
              <w:rPr>
                <w:b/>
              </w:rPr>
              <w:t>TIMEFRAME</w:t>
            </w:r>
          </w:p>
        </w:tc>
        <w:tc>
          <w:tcPr>
            <w:tcW w:w="1098" w:type="pct"/>
          </w:tcPr>
          <w:p w14:paraId="065EA951" w14:textId="77777777" w:rsidR="0084046A" w:rsidRPr="00AB0845" w:rsidRDefault="0084046A" w:rsidP="00B35401">
            <w:pPr>
              <w:jc w:val="center"/>
              <w:rPr>
                <w:b/>
              </w:rPr>
            </w:pPr>
            <w:r w:rsidRPr="00AB0845">
              <w:rPr>
                <w:b/>
              </w:rPr>
              <w:t>EVALUATION METHOD</w:t>
            </w:r>
          </w:p>
        </w:tc>
      </w:tr>
      <w:tr w:rsidR="0084046A" w:rsidRPr="00AB0845" w14:paraId="4BB40CE9" w14:textId="77777777" w:rsidTr="00B35401">
        <w:trPr>
          <w:trHeight w:val="710"/>
        </w:trPr>
        <w:tc>
          <w:tcPr>
            <w:tcW w:w="975" w:type="pct"/>
          </w:tcPr>
          <w:p w14:paraId="1C86E4CD" w14:textId="77777777" w:rsidR="0084046A" w:rsidRPr="00AB0845" w:rsidRDefault="0084046A" w:rsidP="00B35401">
            <w:pPr>
              <w:rPr>
                <w:i/>
              </w:rPr>
            </w:pPr>
            <w:r w:rsidRPr="00AB0845">
              <w:rPr>
                <w:i/>
                <w:highlight w:val="yellow"/>
              </w:rPr>
              <w:t>Learner-oriented with one measurable behavioral verb per objective</w:t>
            </w:r>
            <w:r w:rsidRPr="00AB0845">
              <w:rPr>
                <w:i/>
              </w:rPr>
              <w:t>.</w:t>
            </w:r>
          </w:p>
        </w:tc>
        <w:tc>
          <w:tcPr>
            <w:tcW w:w="975" w:type="pct"/>
          </w:tcPr>
          <w:p w14:paraId="7E0445A4" w14:textId="77777777" w:rsidR="0084046A" w:rsidRPr="00AB0845" w:rsidRDefault="0084046A" w:rsidP="00B35401">
            <w:pPr>
              <w:rPr>
                <w:i/>
              </w:rPr>
            </w:pPr>
            <w:r w:rsidRPr="00AB0845">
              <w:rPr>
                <w:i/>
                <w:highlight w:val="yellow"/>
              </w:rPr>
              <w:t>Outline of the content to be covered that will enable the learners to meet their objectives</w:t>
            </w:r>
            <w:r w:rsidRPr="00AB0845">
              <w:rPr>
                <w:i/>
              </w:rPr>
              <w:t xml:space="preserve"> </w:t>
            </w:r>
          </w:p>
        </w:tc>
        <w:tc>
          <w:tcPr>
            <w:tcW w:w="975" w:type="pct"/>
          </w:tcPr>
          <w:p w14:paraId="04F09520" w14:textId="77777777" w:rsidR="0084046A" w:rsidRPr="00AB0845" w:rsidRDefault="0084046A" w:rsidP="00B35401">
            <w:pPr>
              <w:rPr>
                <w:i/>
              </w:rPr>
            </w:pPr>
            <w:r w:rsidRPr="00AB0845">
              <w:rPr>
                <w:i/>
                <w:highlight w:val="yellow"/>
              </w:rPr>
              <w:t>Describe the teaching methods, strategies, materials, and resources for each objective.</w:t>
            </w:r>
          </w:p>
        </w:tc>
        <w:tc>
          <w:tcPr>
            <w:tcW w:w="975" w:type="pct"/>
          </w:tcPr>
          <w:p w14:paraId="1C959982" w14:textId="77777777" w:rsidR="0084046A" w:rsidRPr="00AB0845" w:rsidRDefault="0084046A" w:rsidP="00B35401">
            <w:pPr>
              <w:rPr>
                <w:i/>
              </w:rPr>
            </w:pPr>
            <w:r w:rsidRPr="00AB0845">
              <w:rPr>
                <w:i/>
                <w:highlight w:val="yellow"/>
              </w:rPr>
              <w:t>Identify how much time (in minutes) devoted to each objective/content area</w:t>
            </w:r>
          </w:p>
        </w:tc>
        <w:tc>
          <w:tcPr>
            <w:tcW w:w="1098" w:type="pct"/>
          </w:tcPr>
          <w:p w14:paraId="322EE280" w14:textId="77777777" w:rsidR="0084046A" w:rsidRPr="00AB0845" w:rsidRDefault="0084046A" w:rsidP="00B35401">
            <w:pPr>
              <w:rPr>
                <w:i/>
              </w:rPr>
            </w:pPr>
            <w:r w:rsidRPr="00AB0845">
              <w:rPr>
                <w:i/>
                <w:highlight w:val="yellow"/>
              </w:rPr>
              <w:t>Describe how each objective will be evaluated; identify question number that evaluates this objective if using a test</w:t>
            </w:r>
            <w:r w:rsidRPr="00AB0845">
              <w:rPr>
                <w:i/>
              </w:rPr>
              <w:t xml:space="preserve">, </w:t>
            </w:r>
            <w:r w:rsidRPr="00AB0845">
              <w:rPr>
                <w:i/>
                <w:highlight w:val="yellow"/>
              </w:rPr>
              <w:t>teach</w:t>
            </w:r>
            <w:r>
              <w:rPr>
                <w:i/>
                <w:highlight w:val="yellow"/>
              </w:rPr>
              <w:t>-</w:t>
            </w:r>
            <w:r w:rsidRPr="00AB0845">
              <w:rPr>
                <w:i/>
                <w:highlight w:val="yellow"/>
              </w:rPr>
              <w:t>back for patient education, or other methods of evaluating learning</w:t>
            </w:r>
          </w:p>
        </w:tc>
      </w:tr>
      <w:tr w:rsidR="0084046A" w:rsidRPr="00AB0845" w14:paraId="16556692" w14:textId="77777777" w:rsidTr="00B35401">
        <w:trPr>
          <w:trHeight w:val="1583"/>
        </w:trPr>
        <w:tc>
          <w:tcPr>
            <w:tcW w:w="975" w:type="pct"/>
          </w:tcPr>
          <w:p w14:paraId="55601A43" w14:textId="77777777" w:rsidR="0084046A" w:rsidRPr="00AB0845" w:rsidRDefault="0084046A" w:rsidP="00B35401">
            <w:pPr>
              <w:spacing w:line="240" w:lineRule="auto"/>
            </w:pPr>
          </w:p>
        </w:tc>
        <w:tc>
          <w:tcPr>
            <w:tcW w:w="975" w:type="pct"/>
          </w:tcPr>
          <w:p w14:paraId="62DC7173" w14:textId="77777777" w:rsidR="0084046A" w:rsidRPr="00AB0845" w:rsidRDefault="0084046A" w:rsidP="00B35401">
            <w:pPr>
              <w:spacing w:line="240" w:lineRule="auto"/>
            </w:pPr>
          </w:p>
        </w:tc>
        <w:tc>
          <w:tcPr>
            <w:tcW w:w="975" w:type="pct"/>
          </w:tcPr>
          <w:p w14:paraId="3DF9454F" w14:textId="77777777" w:rsidR="0084046A" w:rsidRPr="00AB0845" w:rsidRDefault="0084046A" w:rsidP="00B35401">
            <w:pPr>
              <w:spacing w:line="240" w:lineRule="auto"/>
            </w:pPr>
          </w:p>
        </w:tc>
        <w:tc>
          <w:tcPr>
            <w:tcW w:w="975" w:type="pct"/>
          </w:tcPr>
          <w:p w14:paraId="1EE4BD32" w14:textId="77777777" w:rsidR="0084046A" w:rsidRPr="00AB0845" w:rsidRDefault="0084046A" w:rsidP="00B35401">
            <w:pPr>
              <w:spacing w:line="240" w:lineRule="auto"/>
            </w:pPr>
          </w:p>
        </w:tc>
        <w:tc>
          <w:tcPr>
            <w:tcW w:w="1098" w:type="pct"/>
          </w:tcPr>
          <w:p w14:paraId="483AE44E" w14:textId="77777777" w:rsidR="0084046A" w:rsidRPr="00AB0845" w:rsidRDefault="0084046A" w:rsidP="00B35401">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2CE7F467" w14:textId="7B35E594" w:rsidR="00261E18" w:rsidRDefault="00F97357" w:rsidP="00F97357">
      <w:pPr>
        <w:pStyle w:val="Heading1"/>
      </w:pPr>
      <w:bookmarkStart w:id="34" w:name="_Toc183130793"/>
      <w:r>
        <w:lastRenderedPageBreak/>
        <w:t xml:space="preserve">Appendix </w:t>
      </w:r>
      <w:r w:rsidR="007A53F5">
        <w:t>C</w:t>
      </w:r>
      <w:bookmarkEnd w:id="34"/>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5C797E47" w14:textId="44E8D4B9" w:rsidR="00F97357" w:rsidRDefault="00F97357">
      <w:pPr>
        <w:suppressAutoHyphens w:val="0"/>
        <w:spacing w:line="240" w:lineRule="auto"/>
      </w:pPr>
    </w:p>
    <w:p w14:paraId="33359B9E" w14:textId="71F4093D" w:rsidR="00F97357" w:rsidRDefault="00F97357" w:rsidP="00F97357">
      <w:pPr>
        <w:pStyle w:val="Heading1"/>
      </w:pPr>
      <w:bookmarkStart w:id="35" w:name="_Toc183130794"/>
      <w:r>
        <w:t xml:space="preserve">Appendix </w:t>
      </w:r>
      <w:r w:rsidR="007A53F5">
        <w:t>D</w:t>
      </w:r>
      <w:bookmarkEnd w:id="35"/>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5015FAB8" w14:textId="133FC33F" w:rsidR="004959D6" w:rsidRPr="00F97357" w:rsidRDefault="004F3100" w:rsidP="00F97357">
      <w:pPr>
        <w:pStyle w:val="Heading1"/>
      </w:pPr>
      <w:bookmarkStart w:id="36" w:name="_Toc498343288"/>
      <w:bookmarkStart w:id="37" w:name="_Toc183130795"/>
      <w:r>
        <w:lastRenderedPageBreak/>
        <w:t xml:space="preserve">Appendix </w:t>
      </w:r>
      <w:bookmarkEnd w:id="36"/>
      <w:r w:rsidR="007A53F5">
        <w:t>E</w:t>
      </w:r>
      <w:bookmarkEnd w:id="37"/>
    </w:p>
    <w:p w14:paraId="63CCA3AD" w14:textId="3CB00ED9" w:rsidR="0081205F" w:rsidRDefault="0081205F" w:rsidP="004F3100">
      <w:pPr>
        <w:suppressAutoHyphens w:val="0"/>
        <w:spacing w:line="240" w:lineRule="auto"/>
      </w:pPr>
    </w:p>
    <w:p w14:paraId="49365CFE" w14:textId="268E74CD" w:rsidR="0081205F" w:rsidRDefault="0081205F" w:rsidP="004F3100">
      <w:pPr>
        <w:suppressAutoHyphens w:val="0"/>
        <w:spacing w:line="240" w:lineRule="auto"/>
      </w:pPr>
    </w:p>
    <w:p w14:paraId="422396B1" w14:textId="1B721599" w:rsidR="00535317" w:rsidRDefault="00535317" w:rsidP="004F3100">
      <w:pPr>
        <w:suppressAutoHyphens w:val="0"/>
        <w:spacing w:line="240" w:lineRule="auto"/>
      </w:pPr>
    </w:p>
    <w:p w14:paraId="02B35073" w14:textId="3421F24B" w:rsidR="00535317" w:rsidRDefault="00535317" w:rsidP="004F3100">
      <w:pPr>
        <w:suppressAutoHyphens w:val="0"/>
        <w:spacing w:line="240" w:lineRule="auto"/>
      </w:pPr>
    </w:p>
    <w:p w14:paraId="1558E8AA" w14:textId="0EE27BD5" w:rsidR="00535317" w:rsidRDefault="00535317" w:rsidP="004F3100">
      <w:pPr>
        <w:suppressAutoHyphens w:val="0"/>
        <w:spacing w:line="240" w:lineRule="auto"/>
      </w:pPr>
    </w:p>
    <w:p w14:paraId="21B54517" w14:textId="42284B5D" w:rsidR="00535317" w:rsidRDefault="00535317" w:rsidP="004F3100">
      <w:pPr>
        <w:suppressAutoHyphens w:val="0"/>
        <w:spacing w:line="240" w:lineRule="auto"/>
      </w:pP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8" w:name="_Toc183130796"/>
      <w:r>
        <w:lastRenderedPageBreak/>
        <w:t>Tables</w:t>
      </w:r>
      <w:bookmarkEnd w:id="38"/>
    </w:p>
    <w:p w14:paraId="16127C4D" w14:textId="77777777" w:rsidR="0081205F" w:rsidRDefault="0081205F" w:rsidP="0081205F">
      <w:pPr>
        <w:pStyle w:val="References"/>
      </w:pPr>
      <w: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B35401">
        <w:tc>
          <w:tcPr>
            <w:tcW w:w="3798" w:type="dxa"/>
          </w:tcPr>
          <w:p w14:paraId="0A00F2D7" w14:textId="77777777" w:rsidR="0081205F" w:rsidRPr="00E13BB4" w:rsidRDefault="0081205F" w:rsidP="00B35401">
            <w:pPr>
              <w:rPr>
                <w:b/>
              </w:rPr>
            </w:pPr>
            <w:r w:rsidRPr="00E13BB4">
              <w:rPr>
                <w:b/>
              </w:rPr>
              <w:t>EXPENSES</w:t>
            </w:r>
          </w:p>
        </w:tc>
        <w:tc>
          <w:tcPr>
            <w:tcW w:w="849" w:type="dxa"/>
          </w:tcPr>
          <w:p w14:paraId="6170E17E" w14:textId="77777777" w:rsidR="0081205F" w:rsidRPr="00E13BB4" w:rsidRDefault="0081205F" w:rsidP="00B35401">
            <w:pPr>
              <w:jc w:val="right"/>
              <w:rPr>
                <w:b/>
              </w:rPr>
            </w:pPr>
          </w:p>
        </w:tc>
        <w:tc>
          <w:tcPr>
            <w:tcW w:w="4011" w:type="dxa"/>
          </w:tcPr>
          <w:p w14:paraId="4287923D" w14:textId="77777777" w:rsidR="0081205F" w:rsidRPr="00E13BB4" w:rsidRDefault="0081205F" w:rsidP="00B35401">
            <w:pPr>
              <w:rPr>
                <w:b/>
              </w:rPr>
            </w:pPr>
            <w:r w:rsidRPr="00E13BB4">
              <w:rPr>
                <w:b/>
              </w:rPr>
              <w:t>REVENUE</w:t>
            </w:r>
          </w:p>
        </w:tc>
        <w:tc>
          <w:tcPr>
            <w:tcW w:w="918" w:type="dxa"/>
          </w:tcPr>
          <w:p w14:paraId="6602047A" w14:textId="77777777" w:rsidR="0081205F" w:rsidRPr="00E13BB4" w:rsidRDefault="0081205F" w:rsidP="00B35401">
            <w:pPr>
              <w:jc w:val="right"/>
              <w:rPr>
                <w:b/>
              </w:rPr>
            </w:pPr>
          </w:p>
        </w:tc>
      </w:tr>
      <w:tr w:rsidR="0081205F" w:rsidRPr="00E13BB4" w14:paraId="5E4F2964" w14:textId="77777777" w:rsidTr="00B35401">
        <w:tc>
          <w:tcPr>
            <w:tcW w:w="3798" w:type="dxa"/>
          </w:tcPr>
          <w:p w14:paraId="26676404" w14:textId="77777777" w:rsidR="0081205F" w:rsidRPr="00E13BB4" w:rsidRDefault="0081205F" w:rsidP="00B35401">
            <w:r w:rsidRPr="00E13BB4">
              <w:t xml:space="preserve">Direct </w:t>
            </w:r>
          </w:p>
        </w:tc>
        <w:tc>
          <w:tcPr>
            <w:tcW w:w="849" w:type="dxa"/>
          </w:tcPr>
          <w:p w14:paraId="6774AA38" w14:textId="77777777" w:rsidR="0081205F" w:rsidRPr="00E13BB4" w:rsidRDefault="0081205F" w:rsidP="00B35401">
            <w:pPr>
              <w:jc w:val="right"/>
            </w:pPr>
          </w:p>
        </w:tc>
        <w:tc>
          <w:tcPr>
            <w:tcW w:w="4011" w:type="dxa"/>
          </w:tcPr>
          <w:p w14:paraId="01B30C1A" w14:textId="77777777" w:rsidR="0081205F" w:rsidRPr="00E13BB4" w:rsidRDefault="0081205F" w:rsidP="00B35401">
            <w:r w:rsidRPr="00E13BB4">
              <w:t>Billing</w:t>
            </w:r>
          </w:p>
        </w:tc>
        <w:tc>
          <w:tcPr>
            <w:tcW w:w="918" w:type="dxa"/>
          </w:tcPr>
          <w:p w14:paraId="4CE3E82F" w14:textId="77777777" w:rsidR="0081205F" w:rsidRPr="00E13BB4" w:rsidRDefault="0081205F" w:rsidP="00B35401">
            <w:pPr>
              <w:jc w:val="right"/>
            </w:pPr>
          </w:p>
        </w:tc>
      </w:tr>
      <w:tr w:rsidR="0081205F" w:rsidRPr="00E13BB4" w14:paraId="6ACC5F50" w14:textId="77777777" w:rsidTr="00B35401">
        <w:tc>
          <w:tcPr>
            <w:tcW w:w="3798" w:type="dxa"/>
          </w:tcPr>
          <w:p w14:paraId="1DF3DBC3" w14:textId="77777777" w:rsidR="0081205F" w:rsidRPr="00E13BB4" w:rsidRDefault="0081205F" w:rsidP="00B35401">
            <w:r>
              <w:t xml:space="preserve">     </w:t>
            </w:r>
            <w:r w:rsidRPr="00E13BB4">
              <w:t>Salary and benefits</w:t>
            </w:r>
          </w:p>
        </w:tc>
        <w:tc>
          <w:tcPr>
            <w:tcW w:w="849" w:type="dxa"/>
          </w:tcPr>
          <w:p w14:paraId="2F429A0A" w14:textId="77777777" w:rsidR="0081205F" w:rsidRPr="00E13BB4" w:rsidRDefault="0081205F" w:rsidP="00B35401">
            <w:pPr>
              <w:jc w:val="right"/>
            </w:pPr>
          </w:p>
        </w:tc>
        <w:tc>
          <w:tcPr>
            <w:tcW w:w="4011" w:type="dxa"/>
          </w:tcPr>
          <w:p w14:paraId="291C2F13" w14:textId="77777777" w:rsidR="0081205F" w:rsidRPr="00E13BB4" w:rsidRDefault="0081205F" w:rsidP="00B35401">
            <w:r w:rsidRPr="00E13BB4">
              <w:t>Grants</w:t>
            </w:r>
          </w:p>
        </w:tc>
        <w:tc>
          <w:tcPr>
            <w:tcW w:w="918" w:type="dxa"/>
          </w:tcPr>
          <w:p w14:paraId="3946C3A5" w14:textId="77777777" w:rsidR="0081205F" w:rsidRPr="00E13BB4" w:rsidRDefault="0081205F" w:rsidP="00B35401">
            <w:pPr>
              <w:jc w:val="right"/>
            </w:pPr>
          </w:p>
        </w:tc>
      </w:tr>
      <w:tr w:rsidR="0081205F" w:rsidRPr="00E13BB4" w14:paraId="752403AD" w14:textId="77777777" w:rsidTr="00B35401">
        <w:tc>
          <w:tcPr>
            <w:tcW w:w="3798" w:type="dxa"/>
          </w:tcPr>
          <w:p w14:paraId="3D71801E" w14:textId="77777777" w:rsidR="0081205F" w:rsidRPr="00E13BB4" w:rsidRDefault="0081205F" w:rsidP="00B35401">
            <w:r>
              <w:t xml:space="preserve">     </w:t>
            </w:r>
            <w:r w:rsidRPr="00E13BB4">
              <w:t>Supplies</w:t>
            </w:r>
          </w:p>
        </w:tc>
        <w:tc>
          <w:tcPr>
            <w:tcW w:w="849" w:type="dxa"/>
          </w:tcPr>
          <w:p w14:paraId="464CC2B5" w14:textId="77777777" w:rsidR="0081205F" w:rsidRPr="00E13BB4" w:rsidRDefault="0081205F" w:rsidP="00B35401">
            <w:pPr>
              <w:jc w:val="right"/>
            </w:pPr>
          </w:p>
        </w:tc>
        <w:tc>
          <w:tcPr>
            <w:tcW w:w="4011" w:type="dxa"/>
          </w:tcPr>
          <w:p w14:paraId="09D6825C" w14:textId="77777777" w:rsidR="0081205F" w:rsidRPr="00E13BB4" w:rsidRDefault="0081205F" w:rsidP="00B35401">
            <w:r w:rsidRPr="00E13BB4">
              <w:t>Institutional budget support</w:t>
            </w:r>
          </w:p>
        </w:tc>
        <w:tc>
          <w:tcPr>
            <w:tcW w:w="918" w:type="dxa"/>
          </w:tcPr>
          <w:p w14:paraId="0553A66B" w14:textId="77777777" w:rsidR="0081205F" w:rsidRPr="00E13BB4" w:rsidRDefault="0081205F" w:rsidP="00B35401">
            <w:pPr>
              <w:jc w:val="right"/>
            </w:pPr>
          </w:p>
        </w:tc>
      </w:tr>
      <w:tr w:rsidR="0081205F" w:rsidRPr="00E13BB4" w14:paraId="44020F37" w14:textId="77777777" w:rsidTr="00B35401">
        <w:tc>
          <w:tcPr>
            <w:tcW w:w="3798" w:type="dxa"/>
          </w:tcPr>
          <w:p w14:paraId="01ADF585" w14:textId="77777777" w:rsidR="0081205F" w:rsidRPr="00E13BB4" w:rsidRDefault="0081205F" w:rsidP="00B35401">
            <w:r>
              <w:t xml:space="preserve">     </w:t>
            </w:r>
            <w:r w:rsidRPr="00E13BB4">
              <w:t>Services</w:t>
            </w:r>
          </w:p>
        </w:tc>
        <w:tc>
          <w:tcPr>
            <w:tcW w:w="849" w:type="dxa"/>
          </w:tcPr>
          <w:p w14:paraId="09B09190" w14:textId="77777777" w:rsidR="0081205F" w:rsidRPr="00E13BB4" w:rsidRDefault="0081205F" w:rsidP="00B35401">
            <w:pPr>
              <w:jc w:val="right"/>
            </w:pPr>
          </w:p>
        </w:tc>
        <w:tc>
          <w:tcPr>
            <w:tcW w:w="4011" w:type="dxa"/>
          </w:tcPr>
          <w:p w14:paraId="55CCF52A" w14:textId="77777777" w:rsidR="0081205F" w:rsidRPr="00E13BB4" w:rsidRDefault="0081205F" w:rsidP="00B35401"/>
        </w:tc>
        <w:tc>
          <w:tcPr>
            <w:tcW w:w="918" w:type="dxa"/>
          </w:tcPr>
          <w:p w14:paraId="32E63167" w14:textId="77777777" w:rsidR="0081205F" w:rsidRPr="00E13BB4" w:rsidRDefault="0081205F" w:rsidP="00B35401">
            <w:pPr>
              <w:jc w:val="right"/>
            </w:pPr>
          </w:p>
        </w:tc>
      </w:tr>
      <w:tr w:rsidR="0081205F" w:rsidRPr="00E13BB4" w14:paraId="28F276E7" w14:textId="77777777" w:rsidTr="00B35401">
        <w:tc>
          <w:tcPr>
            <w:tcW w:w="3798" w:type="dxa"/>
          </w:tcPr>
          <w:p w14:paraId="1E0E7FCF" w14:textId="77777777" w:rsidR="0081205F" w:rsidRPr="00E13BB4" w:rsidRDefault="0081205F" w:rsidP="00B35401">
            <w:r>
              <w:t xml:space="preserve">     </w:t>
            </w:r>
            <w:r w:rsidRPr="00E13BB4">
              <w:t>Statistician</w:t>
            </w:r>
          </w:p>
        </w:tc>
        <w:tc>
          <w:tcPr>
            <w:tcW w:w="849" w:type="dxa"/>
          </w:tcPr>
          <w:p w14:paraId="2D49DEF9" w14:textId="77777777" w:rsidR="0081205F" w:rsidRPr="00E13BB4" w:rsidRDefault="0081205F" w:rsidP="00B35401">
            <w:pPr>
              <w:jc w:val="right"/>
            </w:pPr>
          </w:p>
        </w:tc>
        <w:tc>
          <w:tcPr>
            <w:tcW w:w="4011" w:type="dxa"/>
          </w:tcPr>
          <w:p w14:paraId="05FBC7D5" w14:textId="77777777" w:rsidR="0081205F" w:rsidRPr="00E13BB4" w:rsidRDefault="0081205F" w:rsidP="00B35401"/>
        </w:tc>
        <w:tc>
          <w:tcPr>
            <w:tcW w:w="918" w:type="dxa"/>
          </w:tcPr>
          <w:p w14:paraId="272DF3E6" w14:textId="77777777" w:rsidR="0081205F" w:rsidRPr="00E13BB4" w:rsidRDefault="0081205F" w:rsidP="00B35401">
            <w:pPr>
              <w:jc w:val="right"/>
            </w:pPr>
          </w:p>
        </w:tc>
      </w:tr>
      <w:tr w:rsidR="0081205F" w:rsidRPr="00E13BB4" w14:paraId="1981371D" w14:textId="77777777" w:rsidTr="00B35401">
        <w:tc>
          <w:tcPr>
            <w:tcW w:w="3798" w:type="dxa"/>
          </w:tcPr>
          <w:p w14:paraId="78C8462B" w14:textId="77777777" w:rsidR="0081205F" w:rsidRPr="00E13BB4" w:rsidRDefault="0081205F" w:rsidP="00B35401">
            <w:pPr>
              <w:ind w:left="720"/>
            </w:pPr>
          </w:p>
        </w:tc>
        <w:tc>
          <w:tcPr>
            <w:tcW w:w="849" w:type="dxa"/>
          </w:tcPr>
          <w:p w14:paraId="3638E00D" w14:textId="77777777" w:rsidR="0081205F" w:rsidRPr="00E13BB4" w:rsidRDefault="0081205F" w:rsidP="00B35401">
            <w:pPr>
              <w:jc w:val="right"/>
            </w:pPr>
          </w:p>
        </w:tc>
        <w:tc>
          <w:tcPr>
            <w:tcW w:w="4011" w:type="dxa"/>
          </w:tcPr>
          <w:p w14:paraId="3EF81316" w14:textId="77777777" w:rsidR="0081205F" w:rsidRPr="00E13BB4" w:rsidRDefault="0081205F" w:rsidP="00B35401"/>
        </w:tc>
        <w:tc>
          <w:tcPr>
            <w:tcW w:w="918" w:type="dxa"/>
          </w:tcPr>
          <w:p w14:paraId="4E010DF4" w14:textId="77777777" w:rsidR="0081205F" w:rsidRPr="00E13BB4" w:rsidRDefault="0081205F" w:rsidP="00B35401">
            <w:pPr>
              <w:jc w:val="right"/>
            </w:pPr>
          </w:p>
        </w:tc>
      </w:tr>
      <w:tr w:rsidR="0081205F" w:rsidRPr="00E13BB4" w14:paraId="41405B1B" w14:textId="77777777" w:rsidTr="00B35401">
        <w:tc>
          <w:tcPr>
            <w:tcW w:w="3798" w:type="dxa"/>
          </w:tcPr>
          <w:p w14:paraId="0D2C157A" w14:textId="77777777" w:rsidR="0081205F" w:rsidRPr="00E13BB4" w:rsidRDefault="0081205F" w:rsidP="00B35401">
            <w:pPr>
              <w:ind w:left="720"/>
            </w:pPr>
          </w:p>
        </w:tc>
        <w:tc>
          <w:tcPr>
            <w:tcW w:w="849" w:type="dxa"/>
          </w:tcPr>
          <w:p w14:paraId="6F4096CD" w14:textId="77777777" w:rsidR="0081205F" w:rsidRPr="00E13BB4" w:rsidRDefault="0081205F" w:rsidP="00B35401">
            <w:pPr>
              <w:jc w:val="right"/>
            </w:pPr>
          </w:p>
        </w:tc>
        <w:tc>
          <w:tcPr>
            <w:tcW w:w="4011" w:type="dxa"/>
          </w:tcPr>
          <w:p w14:paraId="1BE61A21" w14:textId="77777777" w:rsidR="0081205F" w:rsidRPr="00E13BB4" w:rsidRDefault="0081205F" w:rsidP="00B35401"/>
        </w:tc>
        <w:tc>
          <w:tcPr>
            <w:tcW w:w="918" w:type="dxa"/>
          </w:tcPr>
          <w:p w14:paraId="65852DF1" w14:textId="77777777" w:rsidR="0081205F" w:rsidRPr="00E13BB4" w:rsidRDefault="0081205F" w:rsidP="00B35401">
            <w:pPr>
              <w:jc w:val="right"/>
            </w:pPr>
          </w:p>
        </w:tc>
      </w:tr>
      <w:tr w:rsidR="0081205F" w:rsidRPr="00E13BB4" w14:paraId="7A073133" w14:textId="77777777" w:rsidTr="00B35401">
        <w:tc>
          <w:tcPr>
            <w:tcW w:w="3798" w:type="dxa"/>
          </w:tcPr>
          <w:p w14:paraId="5CF3EB81" w14:textId="77777777" w:rsidR="0081205F" w:rsidRPr="00E13BB4" w:rsidRDefault="0081205F" w:rsidP="00B35401">
            <w:r w:rsidRPr="00E13BB4">
              <w:t>Indirect</w:t>
            </w:r>
          </w:p>
        </w:tc>
        <w:tc>
          <w:tcPr>
            <w:tcW w:w="849" w:type="dxa"/>
          </w:tcPr>
          <w:p w14:paraId="149EA5C2" w14:textId="77777777" w:rsidR="0081205F" w:rsidRPr="00E13BB4" w:rsidRDefault="0081205F" w:rsidP="00B35401">
            <w:pPr>
              <w:jc w:val="right"/>
            </w:pPr>
          </w:p>
        </w:tc>
        <w:tc>
          <w:tcPr>
            <w:tcW w:w="4011" w:type="dxa"/>
          </w:tcPr>
          <w:p w14:paraId="2549BA8D" w14:textId="77777777" w:rsidR="0081205F" w:rsidRPr="00E13BB4" w:rsidRDefault="0081205F" w:rsidP="00B35401"/>
        </w:tc>
        <w:tc>
          <w:tcPr>
            <w:tcW w:w="918" w:type="dxa"/>
          </w:tcPr>
          <w:p w14:paraId="18867A1C" w14:textId="77777777" w:rsidR="0081205F" w:rsidRPr="00E13BB4" w:rsidRDefault="0081205F" w:rsidP="00B35401">
            <w:pPr>
              <w:jc w:val="right"/>
            </w:pPr>
          </w:p>
        </w:tc>
      </w:tr>
      <w:tr w:rsidR="0081205F" w:rsidRPr="00E13BB4" w14:paraId="4B1B23EA" w14:textId="77777777" w:rsidTr="00B35401">
        <w:tc>
          <w:tcPr>
            <w:tcW w:w="3798" w:type="dxa"/>
          </w:tcPr>
          <w:p w14:paraId="00F7781A" w14:textId="77777777" w:rsidR="0081205F" w:rsidRPr="00E13BB4" w:rsidRDefault="0081205F" w:rsidP="00B35401">
            <w:r>
              <w:t xml:space="preserve">     </w:t>
            </w:r>
            <w:r w:rsidRPr="00E13BB4">
              <w:t>Overhead</w:t>
            </w:r>
          </w:p>
        </w:tc>
        <w:tc>
          <w:tcPr>
            <w:tcW w:w="849" w:type="dxa"/>
          </w:tcPr>
          <w:p w14:paraId="30C7399D" w14:textId="77777777" w:rsidR="0081205F" w:rsidRPr="00E13BB4" w:rsidRDefault="0081205F" w:rsidP="00B35401">
            <w:pPr>
              <w:jc w:val="right"/>
            </w:pPr>
          </w:p>
        </w:tc>
        <w:tc>
          <w:tcPr>
            <w:tcW w:w="4011" w:type="dxa"/>
          </w:tcPr>
          <w:p w14:paraId="65FA1067" w14:textId="77777777" w:rsidR="0081205F" w:rsidRPr="00E13BB4" w:rsidRDefault="0081205F" w:rsidP="00B35401"/>
        </w:tc>
        <w:tc>
          <w:tcPr>
            <w:tcW w:w="918" w:type="dxa"/>
          </w:tcPr>
          <w:p w14:paraId="455438FD" w14:textId="77777777" w:rsidR="0081205F" w:rsidRPr="00E13BB4" w:rsidRDefault="0081205F" w:rsidP="00B35401">
            <w:pPr>
              <w:jc w:val="right"/>
            </w:pPr>
          </w:p>
        </w:tc>
      </w:tr>
      <w:tr w:rsidR="0081205F" w:rsidRPr="00E13BB4" w14:paraId="1A6CF657" w14:textId="77777777" w:rsidTr="00B35401">
        <w:tc>
          <w:tcPr>
            <w:tcW w:w="3798" w:type="dxa"/>
          </w:tcPr>
          <w:p w14:paraId="6B3DB853" w14:textId="77777777" w:rsidR="0081205F" w:rsidRPr="00E13BB4" w:rsidRDefault="0081205F" w:rsidP="00B35401">
            <w:pPr>
              <w:ind w:left="720"/>
            </w:pPr>
          </w:p>
        </w:tc>
        <w:tc>
          <w:tcPr>
            <w:tcW w:w="849" w:type="dxa"/>
          </w:tcPr>
          <w:p w14:paraId="39D52CB5" w14:textId="77777777" w:rsidR="0081205F" w:rsidRPr="00E13BB4" w:rsidRDefault="0081205F" w:rsidP="00B35401">
            <w:pPr>
              <w:jc w:val="right"/>
            </w:pPr>
          </w:p>
        </w:tc>
        <w:tc>
          <w:tcPr>
            <w:tcW w:w="4011" w:type="dxa"/>
          </w:tcPr>
          <w:p w14:paraId="4220EC9A" w14:textId="77777777" w:rsidR="0081205F" w:rsidRPr="00E13BB4" w:rsidRDefault="0081205F" w:rsidP="00B35401"/>
        </w:tc>
        <w:tc>
          <w:tcPr>
            <w:tcW w:w="918" w:type="dxa"/>
          </w:tcPr>
          <w:p w14:paraId="0421A96A" w14:textId="77777777" w:rsidR="0081205F" w:rsidRPr="00E13BB4" w:rsidRDefault="0081205F" w:rsidP="00B35401">
            <w:pPr>
              <w:jc w:val="right"/>
            </w:pPr>
          </w:p>
        </w:tc>
      </w:tr>
      <w:tr w:rsidR="0081205F" w:rsidRPr="00E13BB4" w14:paraId="67152C1A" w14:textId="77777777" w:rsidTr="00B35401">
        <w:tc>
          <w:tcPr>
            <w:tcW w:w="3798" w:type="dxa"/>
          </w:tcPr>
          <w:p w14:paraId="61332F3C" w14:textId="77777777" w:rsidR="0081205F" w:rsidRPr="00E13BB4" w:rsidRDefault="0081205F" w:rsidP="00B35401">
            <w:r w:rsidRPr="00E13BB4">
              <w:t>Total Expenses</w:t>
            </w:r>
          </w:p>
        </w:tc>
        <w:tc>
          <w:tcPr>
            <w:tcW w:w="849" w:type="dxa"/>
          </w:tcPr>
          <w:p w14:paraId="03A80384" w14:textId="77777777" w:rsidR="0081205F" w:rsidRPr="00E13BB4" w:rsidRDefault="0081205F" w:rsidP="00B35401">
            <w:pPr>
              <w:jc w:val="right"/>
            </w:pPr>
          </w:p>
        </w:tc>
        <w:tc>
          <w:tcPr>
            <w:tcW w:w="4011" w:type="dxa"/>
          </w:tcPr>
          <w:p w14:paraId="5F9B95F3" w14:textId="77777777" w:rsidR="0081205F" w:rsidRPr="00E13BB4" w:rsidRDefault="0081205F" w:rsidP="00B35401">
            <w:r w:rsidRPr="00E13BB4">
              <w:t>Total Revenue</w:t>
            </w:r>
          </w:p>
        </w:tc>
        <w:tc>
          <w:tcPr>
            <w:tcW w:w="918" w:type="dxa"/>
          </w:tcPr>
          <w:p w14:paraId="6ED4718D" w14:textId="77777777" w:rsidR="0081205F" w:rsidRPr="00E13BB4" w:rsidRDefault="0081205F" w:rsidP="00B35401">
            <w:pPr>
              <w:jc w:val="right"/>
            </w:pPr>
          </w:p>
        </w:tc>
      </w:tr>
      <w:tr w:rsidR="0081205F" w:rsidRPr="00E13BB4" w14:paraId="5F759571" w14:textId="77777777" w:rsidTr="00B35401">
        <w:tc>
          <w:tcPr>
            <w:tcW w:w="8658" w:type="dxa"/>
            <w:gridSpan w:val="3"/>
          </w:tcPr>
          <w:p w14:paraId="3249C148" w14:textId="77777777" w:rsidR="0081205F" w:rsidRPr="00E13BB4" w:rsidRDefault="0081205F" w:rsidP="00B35401">
            <w:r w:rsidRPr="00E13BB4">
              <w:t>Net Balance</w:t>
            </w:r>
          </w:p>
        </w:tc>
        <w:tc>
          <w:tcPr>
            <w:tcW w:w="918" w:type="dxa"/>
          </w:tcPr>
          <w:p w14:paraId="5288A6D8" w14:textId="77777777" w:rsidR="0081205F" w:rsidRPr="00E13BB4" w:rsidRDefault="0081205F" w:rsidP="00B35401">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9" w:name="_Toc183130797"/>
      <w:r>
        <w:lastRenderedPageBreak/>
        <w:t>Figures</w:t>
      </w:r>
      <w:bookmarkEnd w:id="39"/>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51"/>
      <w:footerReference w:type="first" r:id="rId52"/>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A7D1420" w16cex:dateUtc="2024-11-30T12:32:00Z"/>
  <w16cex:commentExtensible w16cex:durableId="73DE831C" w16cex:dateUtc="2024-11-30T12:03:00Z"/>
  <w16cex:commentExtensible w16cex:durableId="6FED9479" w16cex:dateUtc="2024-11-30T12:05:00Z"/>
  <w16cex:commentExtensible w16cex:durableId="76C95F7A" w16cex:dateUtc="2024-11-30T12:06:00Z"/>
  <w16cex:commentExtensible w16cex:durableId="0F4A38B0" w16cex:dateUtc="2024-11-30T12:07:00Z"/>
  <w16cex:commentExtensible w16cex:durableId="72002EA2" w16cex:dateUtc="2024-11-30T12:21:00Z"/>
  <w16cex:commentExtensible w16cex:durableId="685693B9" w16cex:dateUtc="2024-11-30T12:17:00Z"/>
  <w16cex:commentExtensible w16cex:durableId="660F21FF" w16cex:dateUtc="2024-11-30T1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B677F" w14:textId="77777777" w:rsidR="00D25609" w:rsidRDefault="00D25609">
      <w:r>
        <w:separator/>
      </w:r>
    </w:p>
  </w:endnote>
  <w:endnote w:type="continuationSeparator" w:id="0">
    <w:p w14:paraId="167708B5" w14:textId="77777777" w:rsidR="00D25609" w:rsidRDefault="00D25609">
      <w:r>
        <w:continuationSeparator/>
      </w:r>
    </w:p>
  </w:endnote>
  <w:endnote w:type="continuationNotice" w:id="1">
    <w:p w14:paraId="5E9E53B5" w14:textId="77777777" w:rsidR="00D25609" w:rsidRDefault="00D2560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2FA5DFDA" w14:textId="77777777" w:rsidTr="1C564C7F">
      <w:tc>
        <w:tcPr>
          <w:tcW w:w="3120" w:type="dxa"/>
        </w:tcPr>
        <w:p w14:paraId="7A8D4E2C" w14:textId="6F33498F" w:rsidR="007D6B1D" w:rsidRDefault="007D6B1D" w:rsidP="1C564C7F">
          <w:pPr>
            <w:pStyle w:val="Header"/>
            <w:ind w:left="-115"/>
          </w:pPr>
        </w:p>
      </w:tc>
      <w:tc>
        <w:tcPr>
          <w:tcW w:w="3120" w:type="dxa"/>
        </w:tcPr>
        <w:p w14:paraId="4457AFAF" w14:textId="442D12B4" w:rsidR="007D6B1D" w:rsidRDefault="007D6B1D" w:rsidP="1C564C7F">
          <w:pPr>
            <w:pStyle w:val="Header"/>
            <w:jc w:val="center"/>
          </w:pPr>
        </w:p>
      </w:tc>
      <w:tc>
        <w:tcPr>
          <w:tcW w:w="3120" w:type="dxa"/>
        </w:tcPr>
        <w:p w14:paraId="472AA492" w14:textId="1E0A632E" w:rsidR="007D6B1D" w:rsidRDefault="007D6B1D" w:rsidP="1C564C7F">
          <w:pPr>
            <w:pStyle w:val="Header"/>
            <w:ind w:right="-115"/>
            <w:jc w:val="right"/>
          </w:pPr>
        </w:p>
      </w:tc>
    </w:tr>
  </w:tbl>
  <w:p w14:paraId="1492FAB0" w14:textId="30C5DEEF" w:rsidR="007D6B1D" w:rsidRDefault="007D6B1D"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39683144" w14:textId="77777777" w:rsidTr="1C564C7F">
      <w:tc>
        <w:tcPr>
          <w:tcW w:w="3120" w:type="dxa"/>
        </w:tcPr>
        <w:p w14:paraId="470073C3" w14:textId="6BD760E6" w:rsidR="007D6B1D" w:rsidRDefault="007D6B1D" w:rsidP="1C564C7F">
          <w:pPr>
            <w:pStyle w:val="Header"/>
            <w:ind w:left="-115"/>
          </w:pPr>
        </w:p>
      </w:tc>
      <w:tc>
        <w:tcPr>
          <w:tcW w:w="3120" w:type="dxa"/>
        </w:tcPr>
        <w:p w14:paraId="4A3081BB" w14:textId="25FD621C" w:rsidR="007D6B1D" w:rsidRDefault="007D6B1D" w:rsidP="1C564C7F">
          <w:pPr>
            <w:pStyle w:val="Header"/>
            <w:jc w:val="center"/>
          </w:pPr>
        </w:p>
      </w:tc>
      <w:tc>
        <w:tcPr>
          <w:tcW w:w="3120" w:type="dxa"/>
        </w:tcPr>
        <w:p w14:paraId="34FA7D96" w14:textId="0A3FC7CB" w:rsidR="007D6B1D" w:rsidRDefault="007D6B1D" w:rsidP="1C564C7F">
          <w:pPr>
            <w:pStyle w:val="Header"/>
            <w:ind w:right="-115"/>
            <w:jc w:val="right"/>
          </w:pPr>
        </w:p>
      </w:tc>
    </w:tr>
  </w:tbl>
  <w:p w14:paraId="5EBAF18D" w14:textId="5F139F3C" w:rsidR="007D6B1D" w:rsidRDefault="007D6B1D"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384671CE" w14:textId="77777777" w:rsidTr="1C564C7F">
      <w:tc>
        <w:tcPr>
          <w:tcW w:w="3120" w:type="dxa"/>
        </w:tcPr>
        <w:p w14:paraId="57A27946" w14:textId="29A25224" w:rsidR="007D6B1D" w:rsidRDefault="007D6B1D" w:rsidP="1C564C7F">
          <w:pPr>
            <w:pStyle w:val="Header"/>
            <w:ind w:left="-115"/>
          </w:pPr>
        </w:p>
      </w:tc>
      <w:tc>
        <w:tcPr>
          <w:tcW w:w="3120" w:type="dxa"/>
        </w:tcPr>
        <w:p w14:paraId="29204865" w14:textId="15ABFB9C" w:rsidR="007D6B1D" w:rsidRDefault="007D6B1D" w:rsidP="1C564C7F">
          <w:pPr>
            <w:pStyle w:val="Header"/>
            <w:jc w:val="center"/>
          </w:pPr>
        </w:p>
      </w:tc>
      <w:tc>
        <w:tcPr>
          <w:tcW w:w="3120" w:type="dxa"/>
        </w:tcPr>
        <w:p w14:paraId="1CF1DE72" w14:textId="43FB03D8" w:rsidR="007D6B1D" w:rsidRDefault="007D6B1D" w:rsidP="1C564C7F">
          <w:pPr>
            <w:pStyle w:val="Header"/>
            <w:ind w:right="-115"/>
            <w:jc w:val="right"/>
          </w:pPr>
        </w:p>
      </w:tc>
    </w:tr>
  </w:tbl>
  <w:p w14:paraId="1EF85F51" w14:textId="2EB3FE74" w:rsidR="007D6B1D" w:rsidRDefault="007D6B1D"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1019A9A1" w14:textId="77777777" w:rsidTr="1C564C7F">
      <w:tc>
        <w:tcPr>
          <w:tcW w:w="3120" w:type="dxa"/>
        </w:tcPr>
        <w:p w14:paraId="2A56730F" w14:textId="6B8C6ABB" w:rsidR="007D6B1D" w:rsidRDefault="007D6B1D" w:rsidP="1C564C7F">
          <w:pPr>
            <w:pStyle w:val="Header"/>
            <w:ind w:left="-115"/>
          </w:pPr>
        </w:p>
      </w:tc>
      <w:tc>
        <w:tcPr>
          <w:tcW w:w="3120" w:type="dxa"/>
        </w:tcPr>
        <w:p w14:paraId="01A15283" w14:textId="0740C76E" w:rsidR="007D6B1D" w:rsidRDefault="007D6B1D" w:rsidP="1C564C7F">
          <w:pPr>
            <w:pStyle w:val="Header"/>
            <w:jc w:val="center"/>
          </w:pPr>
        </w:p>
      </w:tc>
      <w:tc>
        <w:tcPr>
          <w:tcW w:w="3120" w:type="dxa"/>
        </w:tcPr>
        <w:p w14:paraId="152415B2" w14:textId="367347FB" w:rsidR="007D6B1D" w:rsidRDefault="007D6B1D" w:rsidP="1C564C7F">
          <w:pPr>
            <w:pStyle w:val="Header"/>
            <w:ind w:right="-115"/>
            <w:jc w:val="right"/>
          </w:pPr>
        </w:p>
      </w:tc>
    </w:tr>
  </w:tbl>
  <w:p w14:paraId="3E871643" w14:textId="0467E444" w:rsidR="007D6B1D" w:rsidRDefault="007D6B1D"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7D6B1D" w:rsidRDefault="007D6B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7D6B1D" w14:paraId="5549AFBA" w14:textId="77777777" w:rsidTr="1C564C7F">
      <w:tc>
        <w:tcPr>
          <w:tcW w:w="4800" w:type="dxa"/>
        </w:tcPr>
        <w:p w14:paraId="610FE422" w14:textId="6E0DF039" w:rsidR="007D6B1D" w:rsidRDefault="007D6B1D" w:rsidP="1C564C7F">
          <w:pPr>
            <w:pStyle w:val="Header"/>
            <w:ind w:left="-115"/>
          </w:pPr>
        </w:p>
      </w:tc>
      <w:tc>
        <w:tcPr>
          <w:tcW w:w="4800" w:type="dxa"/>
        </w:tcPr>
        <w:p w14:paraId="530BA716" w14:textId="3D641848" w:rsidR="007D6B1D" w:rsidRDefault="007D6B1D" w:rsidP="1C564C7F">
          <w:pPr>
            <w:pStyle w:val="Header"/>
            <w:jc w:val="center"/>
          </w:pPr>
        </w:p>
      </w:tc>
      <w:tc>
        <w:tcPr>
          <w:tcW w:w="4800" w:type="dxa"/>
        </w:tcPr>
        <w:p w14:paraId="5D54C31B" w14:textId="255DE8F0" w:rsidR="007D6B1D" w:rsidRDefault="007D6B1D" w:rsidP="1C564C7F">
          <w:pPr>
            <w:pStyle w:val="Header"/>
            <w:ind w:right="-115"/>
            <w:jc w:val="right"/>
          </w:pPr>
        </w:p>
      </w:tc>
    </w:tr>
  </w:tbl>
  <w:p w14:paraId="4D3AC082" w14:textId="078E96E7" w:rsidR="007D6B1D" w:rsidRDefault="007D6B1D"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7D6B1D" w:rsidRDefault="007D6B1D"/>
  <w:p w14:paraId="088D6860" w14:textId="77777777" w:rsidR="007D6B1D" w:rsidRDefault="007D6B1D"/>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D6B1D" w14:paraId="7BDCD8D5" w14:textId="77777777" w:rsidTr="1C564C7F">
      <w:tc>
        <w:tcPr>
          <w:tcW w:w="3120" w:type="dxa"/>
        </w:tcPr>
        <w:p w14:paraId="7D9D527B" w14:textId="1683947C" w:rsidR="007D6B1D" w:rsidRDefault="007D6B1D" w:rsidP="1C564C7F">
          <w:pPr>
            <w:pStyle w:val="Header"/>
            <w:ind w:left="-115"/>
          </w:pPr>
        </w:p>
      </w:tc>
      <w:tc>
        <w:tcPr>
          <w:tcW w:w="3120" w:type="dxa"/>
        </w:tcPr>
        <w:p w14:paraId="7EF6F960" w14:textId="5B8D2DAA" w:rsidR="007D6B1D" w:rsidRDefault="007D6B1D" w:rsidP="1C564C7F">
          <w:pPr>
            <w:pStyle w:val="Header"/>
            <w:jc w:val="center"/>
          </w:pPr>
        </w:p>
      </w:tc>
      <w:tc>
        <w:tcPr>
          <w:tcW w:w="3120" w:type="dxa"/>
        </w:tcPr>
        <w:p w14:paraId="36DDBF50" w14:textId="5D46C5E2" w:rsidR="007D6B1D" w:rsidRDefault="007D6B1D" w:rsidP="1C564C7F">
          <w:pPr>
            <w:pStyle w:val="Header"/>
            <w:ind w:right="-115"/>
            <w:jc w:val="right"/>
          </w:pPr>
        </w:p>
      </w:tc>
    </w:tr>
  </w:tbl>
  <w:p w14:paraId="739BF24C" w14:textId="1EC44E11" w:rsidR="007D6B1D" w:rsidRDefault="007D6B1D"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DB609" w14:textId="77777777" w:rsidR="00D25609" w:rsidRDefault="00D25609">
      <w:r>
        <w:separator/>
      </w:r>
    </w:p>
  </w:footnote>
  <w:footnote w:type="continuationSeparator" w:id="0">
    <w:p w14:paraId="38882D7B" w14:textId="77777777" w:rsidR="00D25609" w:rsidRDefault="00D25609">
      <w:r>
        <w:continuationSeparator/>
      </w:r>
    </w:p>
  </w:footnote>
  <w:footnote w:type="continuationNotice" w:id="1">
    <w:p w14:paraId="1A71D66C" w14:textId="77777777" w:rsidR="00D25609" w:rsidRDefault="00D2560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DED4" w14:textId="50C4F8B0"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A323" w14:textId="7DFD0C26" w:rsidR="007D6B1D" w:rsidRDefault="007D6B1D">
    <w:pPr>
      <w:pStyle w:val="Header"/>
    </w:pPr>
    <w:r>
      <w:t>3-4WORDS OF TITLE ALL CAPS</w:t>
    </w:r>
    <w:r>
      <w:tab/>
    </w:r>
  </w:p>
  <w:p w14:paraId="687D4BD2" w14:textId="77777777" w:rsidR="007D6B1D" w:rsidRDefault="007D6B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7D6B1D" w:rsidRDefault="007D6B1D"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4"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6"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7"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8"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9"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3"/>
  </w:num>
  <w:num w:numId="4">
    <w:abstractNumId w:val="8"/>
  </w:num>
  <w:num w:numId="5">
    <w:abstractNumId w:val="9"/>
  </w:num>
  <w:num w:numId="6">
    <w:abstractNumId w:val="5"/>
  </w:num>
  <w:num w:numId="7">
    <w:abstractNumId w:val="7"/>
  </w:num>
  <w:num w:numId="8">
    <w:abstractNumId w:val="2"/>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72CA8"/>
    <w:rsid w:val="00073826"/>
    <w:rsid w:val="00073BFB"/>
    <w:rsid w:val="0007404C"/>
    <w:rsid w:val="00076397"/>
    <w:rsid w:val="00076760"/>
    <w:rsid w:val="00076F21"/>
    <w:rsid w:val="000774CA"/>
    <w:rsid w:val="000839DD"/>
    <w:rsid w:val="0009176B"/>
    <w:rsid w:val="0009246D"/>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66E"/>
    <w:rsid w:val="003A1A7F"/>
    <w:rsid w:val="003A2526"/>
    <w:rsid w:val="003A5653"/>
    <w:rsid w:val="003A70F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9ED"/>
    <w:rsid w:val="006D37C6"/>
    <w:rsid w:val="006E37F0"/>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2B19"/>
    <w:rsid w:val="00752E59"/>
    <w:rsid w:val="007550E0"/>
    <w:rsid w:val="00755C62"/>
    <w:rsid w:val="0075686E"/>
    <w:rsid w:val="007605C3"/>
    <w:rsid w:val="00761808"/>
    <w:rsid w:val="007649A8"/>
    <w:rsid w:val="00765199"/>
    <w:rsid w:val="00766E38"/>
    <w:rsid w:val="007723CA"/>
    <w:rsid w:val="007770F6"/>
    <w:rsid w:val="00781B23"/>
    <w:rsid w:val="00782696"/>
    <w:rsid w:val="00791F7B"/>
    <w:rsid w:val="0079237E"/>
    <w:rsid w:val="007A28B6"/>
    <w:rsid w:val="007A4CD8"/>
    <w:rsid w:val="007A53F5"/>
    <w:rsid w:val="007B1D1F"/>
    <w:rsid w:val="007B3561"/>
    <w:rsid w:val="007B5492"/>
    <w:rsid w:val="007C4783"/>
    <w:rsid w:val="007D34E7"/>
    <w:rsid w:val="007D4FB7"/>
    <w:rsid w:val="007D66BE"/>
    <w:rsid w:val="007D6B1D"/>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4721F"/>
    <w:rsid w:val="00850423"/>
    <w:rsid w:val="00851C53"/>
    <w:rsid w:val="00854B7F"/>
    <w:rsid w:val="00856E90"/>
    <w:rsid w:val="00857036"/>
    <w:rsid w:val="00860FFC"/>
    <w:rsid w:val="00864B97"/>
    <w:rsid w:val="0086689F"/>
    <w:rsid w:val="00875191"/>
    <w:rsid w:val="0087767A"/>
    <w:rsid w:val="008822C6"/>
    <w:rsid w:val="00882A01"/>
    <w:rsid w:val="008837BF"/>
    <w:rsid w:val="008842E7"/>
    <w:rsid w:val="008851A8"/>
    <w:rsid w:val="00886087"/>
    <w:rsid w:val="00886313"/>
    <w:rsid w:val="00886C44"/>
    <w:rsid w:val="0089248D"/>
    <w:rsid w:val="00893237"/>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D435D"/>
    <w:rsid w:val="008E11EB"/>
    <w:rsid w:val="008E168B"/>
    <w:rsid w:val="008F3435"/>
    <w:rsid w:val="008F3CF8"/>
    <w:rsid w:val="008F6F13"/>
    <w:rsid w:val="009015DF"/>
    <w:rsid w:val="00906982"/>
    <w:rsid w:val="00916E65"/>
    <w:rsid w:val="00917EA3"/>
    <w:rsid w:val="009238CE"/>
    <w:rsid w:val="00926516"/>
    <w:rsid w:val="00926E1E"/>
    <w:rsid w:val="00927C90"/>
    <w:rsid w:val="00940112"/>
    <w:rsid w:val="0094253D"/>
    <w:rsid w:val="0094508D"/>
    <w:rsid w:val="00953C19"/>
    <w:rsid w:val="00956C9F"/>
    <w:rsid w:val="00957461"/>
    <w:rsid w:val="0096302A"/>
    <w:rsid w:val="00963CC3"/>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5211"/>
    <w:rsid w:val="00A35831"/>
    <w:rsid w:val="00A35E82"/>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909FB"/>
    <w:rsid w:val="00A90AA0"/>
    <w:rsid w:val="00A934E1"/>
    <w:rsid w:val="00A93880"/>
    <w:rsid w:val="00A95F0D"/>
    <w:rsid w:val="00AA0592"/>
    <w:rsid w:val="00AA4573"/>
    <w:rsid w:val="00AA566D"/>
    <w:rsid w:val="00AA5A83"/>
    <w:rsid w:val="00AB5574"/>
    <w:rsid w:val="00AB7B87"/>
    <w:rsid w:val="00AC0C1E"/>
    <w:rsid w:val="00AC0DB4"/>
    <w:rsid w:val="00AC1637"/>
    <w:rsid w:val="00AC748F"/>
    <w:rsid w:val="00AD060E"/>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85265"/>
    <w:rsid w:val="00B9266F"/>
    <w:rsid w:val="00B962EA"/>
    <w:rsid w:val="00B97845"/>
    <w:rsid w:val="00BA10DC"/>
    <w:rsid w:val="00BA15AD"/>
    <w:rsid w:val="00BA2BCA"/>
    <w:rsid w:val="00BA4B4F"/>
    <w:rsid w:val="00BA783A"/>
    <w:rsid w:val="00BB05B5"/>
    <w:rsid w:val="00BB3AFD"/>
    <w:rsid w:val="00BB3FCE"/>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708E"/>
    <w:rsid w:val="00C20914"/>
    <w:rsid w:val="00C329DD"/>
    <w:rsid w:val="00C36105"/>
    <w:rsid w:val="00C40A70"/>
    <w:rsid w:val="00C423E2"/>
    <w:rsid w:val="00C456E1"/>
    <w:rsid w:val="00C46FB2"/>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1D8F"/>
    <w:rsid w:val="00EF3F7D"/>
    <w:rsid w:val="00EF4380"/>
    <w:rsid w:val="00EF661E"/>
    <w:rsid w:val="00F1230D"/>
    <w:rsid w:val="00F13153"/>
    <w:rsid w:val="00F17DB7"/>
    <w:rsid w:val="00F245BD"/>
    <w:rsid w:val="00F25329"/>
    <w:rsid w:val="00F25A77"/>
    <w:rsid w:val="00F30AA1"/>
    <w:rsid w:val="00F3299E"/>
    <w:rsid w:val="00F34142"/>
    <w:rsid w:val="00F341E3"/>
    <w:rsid w:val="00F363C2"/>
    <w:rsid w:val="00F4053B"/>
    <w:rsid w:val="00F43255"/>
    <w:rsid w:val="00F439B5"/>
    <w:rsid w:val="00F43C05"/>
    <w:rsid w:val="00F456A2"/>
    <w:rsid w:val="00F45E72"/>
    <w:rsid w:val="00F50F66"/>
    <w:rsid w:val="00F510FA"/>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3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002/chp.47" TargetMode="External"/><Relationship Id="rId26" Type="http://schemas.openxmlformats.org/officeDocument/2006/relationships/hyperlink" Target="https://doi.org/10.1111/add.15357" TargetMode="External"/><Relationship Id="rId39" Type="http://schemas.openxmlformats.org/officeDocument/2006/relationships/hyperlink" Target="https://doi.org/10.1111/add.14871" TargetMode="External"/><Relationship Id="rId21" Type="http://schemas.openxmlformats.org/officeDocument/2006/relationships/hyperlink" Target="https://doi.org/10.1001/jamanetworkopen.2024.35205" TargetMode="External"/><Relationship Id="rId34" Type="http://schemas.openxmlformats.org/officeDocument/2006/relationships/hyperlink" Target="https://doi.org/10.2215/CJN.11501015" TargetMode="External"/><Relationship Id="rId42" Type="http://schemas.openxmlformats.org/officeDocument/2006/relationships/hyperlink" Target="https://doi.org/10.7759/cureus.30057" TargetMode="External"/><Relationship Id="rId47" Type="http://schemas.openxmlformats.org/officeDocument/2006/relationships/footer" Target="footer4.xml"/><Relationship Id="rId50" Type="http://schemas.openxmlformats.org/officeDocument/2006/relationships/chart" Target="charts/chart1.xm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i.org/10.1016/j.addbeh.2019.106128" TargetMode="External"/><Relationship Id="rId25" Type="http://schemas.openxmlformats.org/officeDocument/2006/relationships/hyperlink" Target="https://doi.org/10.1007/s40273-021-01031-8" TargetMode="External"/><Relationship Id="rId33" Type="http://schemas.openxmlformats.org/officeDocument/2006/relationships/hyperlink" Target="https://doi.org/10.1001/jamanetworkopen.2020.8279" TargetMode="External"/><Relationship Id="rId38" Type="http://schemas.openxmlformats.org/officeDocument/2006/relationships/hyperlink" Target="https://store.samhsa.gov/sites/default/files/pep22-06-01-006.pdf"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amhsa.gov/data/sites/default/files/reports/rpt44486/2022-nsduh-sae-state-tables/NSDUHsaeMaryland2022.pdf" TargetMode="External"/><Relationship Id="rId20" Type="http://schemas.openxmlformats.org/officeDocument/2006/relationships/hyperlink" Target="https://doi.org/10.1111/add.15270" TargetMode="External"/><Relationship Id="rId29" Type="http://schemas.openxmlformats.org/officeDocument/2006/relationships/hyperlink" Target="https://www.niaaa.nih.gov/alcohols-effects-health" TargetMode="External"/><Relationship Id="rId41" Type="http://schemas.openxmlformats.org/officeDocument/2006/relationships/hyperlink" Target="https://doi.org/10.1093/alcalc/agac043"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016/j.brat.2020.103648" TargetMode="External"/><Relationship Id="rId32" Type="http://schemas.openxmlformats.org/officeDocument/2006/relationships/hyperlink" Target="http://dx.doi.org/10.1097/MD.0000000000030459" TargetMode="External"/><Relationship Id="rId37" Type="http://schemas.openxmlformats.org/officeDocument/2006/relationships/hyperlink" Target="https://doi.org/10.1186/s12912-021-00603-5" TargetMode="External"/><Relationship Id="rId40" Type="http://schemas.openxmlformats.org/officeDocument/2006/relationships/hyperlink" Target="https://doi.org/10.2196/47083" TargetMode="External"/><Relationship Id="rId45" Type="http://schemas.openxmlformats.org/officeDocument/2006/relationships/header" Target="header3.xm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psychiatry.org/patients-families/psychotherapy" TargetMode="External"/><Relationship Id="rId23" Type="http://schemas.openxmlformats.org/officeDocument/2006/relationships/hyperlink" Target="https://doi.org/10.1037/ccp0000447" TargetMode="External"/><Relationship Id="rId28" Type="http://schemas.openxmlformats.org/officeDocument/2006/relationships/hyperlink" Target="https://doi.org/10.1136/bmjoq-2022-002057" TargetMode="External"/><Relationship Id="rId36" Type="http://schemas.openxmlformats.org/officeDocument/2006/relationships/hyperlink" Target="https://doi.org/10.1111/acer.15022" TargetMode="External"/><Relationship Id="rId49"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doi.org/10.1001/jamapsychiatry.2024.0584" TargetMode="External"/><Relationship Id="rId31" Type="http://schemas.openxmlformats.org/officeDocument/2006/relationships/hyperlink" Target="https://doi.org/10.3350/cmh.2020.0160" TargetMode="External"/><Relationship Id="rId44" Type="http://schemas.openxmlformats.org/officeDocument/2006/relationships/hyperlink" Target="https://doi.org/10.1186/s13643-020-01567-4" TargetMode="External"/><Relationship Id="rId52"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86/s13011-022-00486-y" TargetMode="External"/><Relationship Id="rId27" Type="http://schemas.openxmlformats.org/officeDocument/2006/relationships/hyperlink" Target="https://doi.org/10.1186/s12961-021-00747-5" TargetMode="External"/><Relationship Id="rId30" Type="http://schemas.openxmlformats.org/officeDocument/2006/relationships/hyperlink" Target="https://doi.org/10.1016/j.jpsychires.2020.04.003" TargetMode="External"/><Relationship Id="rId35" Type="http://schemas.openxmlformats.org/officeDocument/2006/relationships/hyperlink" Target="https://doi.org/10.4103/ipj.ipj_267_21" TargetMode="External"/><Relationship Id="rId43" Type="http://schemas.openxmlformats.org/officeDocument/2006/relationships/hyperlink" Target="https://www.who.int/health-topics/alcohol" TargetMode="External"/><Relationship Id="rId48" Type="http://schemas.openxmlformats.org/officeDocument/2006/relationships/footer" Target="footer5.xml"/><Relationship Id="rId56"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footer" Target="footer7.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B1F1D"/>
    <w:rsid w:val="001B4831"/>
    <w:rsid w:val="001D3562"/>
    <w:rsid w:val="002302A2"/>
    <w:rsid w:val="002379E4"/>
    <w:rsid w:val="00250C2C"/>
    <w:rsid w:val="002A41D6"/>
    <w:rsid w:val="002A5E41"/>
    <w:rsid w:val="002D227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83DCD"/>
    <w:rsid w:val="006C7A49"/>
    <w:rsid w:val="006F5CCE"/>
    <w:rsid w:val="00717124"/>
    <w:rsid w:val="007661D4"/>
    <w:rsid w:val="007919E7"/>
    <w:rsid w:val="007A31E0"/>
    <w:rsid w:val="007E0737"/>
    <w:rsid w:val="00800BCE"/>
    <w:rsid w:val="0082532A"/>
    <w:rsid w:val="008633B5"/>
    <w:rsid w:val="00897DF4"/>
    <w:rsid w:val="008D4F3C"/>
    <w:rsid w:val="00954512"/>
    <w:rsid w:val="00954C74"/>
    <w:rsid w:val="00964406"/>
    <w:rsid w:val="00A43081"/>
    <w:rsid w:val="00AC4102"/>
    <w:rsid w:val="00AE08A8"/>
    <w:rsid w:val="00AE0F43"/>
    <w:rsid w:val="00B15303"/>
    <w:rsid w:val="00B66D91"/>
    <w:rsid w:val="00B70A8C"/>
    <w:rsid w:val="00BA19FC"/>
    <w:rsid w:val="00BA3679"/>
    <w:rsid w:val="00CA6DD7"/>
    <w:rsid w:val="00CC33DA"/>
    <w:rsid w:val="00D046A4"/>
    <w:rsid w:val="00D1360A"/>
    <w:rsid w:val="00D22F56"/>
    <w:rsid w:val="00D37270"/>
    <w:rsid w:val="00DA7628"/>
    <w:rsid w:val="00DF4B1C"/>
    <w:rsid w:val="00E06610"/>
    <w:rsid w:val="00E25B5C"/>
    <w:rsid w:val="00E5394C"/>
    <w:rsid w:val="00E61FF5"/>
    <w:rsid w:val="00E7031D"/>
    <w:rsid w:val="00EA482A"/>
    <w:rsid w:val="00EE32B1"/>
    <w:rsid w:val="00F245BD"/>
    <w:rsid w:val="00F4436A"/>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2.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981FAAE1-0B65-4C1D-9C07-A72ACF83C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3</TotalTime>
  <Pages>38</Pages>
  <Words>8129</Words>
  <Characters>46338</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5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2</cp:revision>
  <dcterms:created xsi:type="dcterms:W3CDTF">2024-12-07T07:18:00Z</dcterms:created>
  <dcterms:modified xsi:type="dcterms:W3CDTF">2024-12-07T07:18: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